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95B02" w14:textId="77777777" w:rsidR="00B1426B" w:rsidRDefault="00B1426B" w:rsidP="00B1426B">
      <w:pPr>
        <w:pStyle w:val="00-Main-Title"/>
        <w:spacing w:before="0" w:after="0"/>
        <w:ind w:left="0"/>
        <w:jc w:val="center"/>
        <w:rPr>
          <w:rFonts w:ascii="Teen Light" w:hAnsi="Teen Light"/>
          <w:sz w:val="36"/>
          <w:szCs w:val="36"/>
        </w:rPr>
      </w:pPr>
    </w:p>
    <w:p w14:paraId="2DBBB38C" w14:textId="151C6CDF" w:rsidR="00B1426B" w:rsidRDefault="00B1426B" w:rsidP="00B1426B">
      <w:pPr>
        <w:pStyle w:val="00-Main-Title"/>
        <w:spacing w:before="0" w:after="0"/>
        <w:ind w:left="0"/>
        <w:jc w:val="center"/>
        <w:rPr>
          <w:rFonts w:ascii="Teen Light" w:hAnsi="Teen Light"/>
          <w:sz w:val="36"/>
          <w:szCs w:val="36"/>
        </w:rPr>
      </w:pPr>
      <w:r>
        <w:rPr>
          <w:rFonts w:ascii="Teen Light" w:hAnsi="Teen Light"/>
          <w:sz w:val="36"/>
          <w:szCs w:val="36"/>
        </w:rPr>
        <w:t>Rational Numbers Project</w:t>
      </w:r>
    </w:p>
    <w:p w14:paraId="14E3C320" w14:textId="77777777" w:rsidR="00B1426B" w:rsidRDefault="00B1426B" w:rsidP="00B1426B">
      <w:pPr>
        <w:pStyle w:val="00-Main-Title"/>
        <w:spacing w:before="0" w:after="0"/>
        <w:ind w:left="0"/>
        <w:jc w:val="center"/>
        <w:rPr>
          <w:rFonts w:ascii="Teen Light" w:hAnsi="Teen Light"/>
          <w:sz w:val="36"/>
          <w:szCs w:val="36"/>
        </w:rPr>
      </w:pPr>
    </w:p>
    <w:p w14:paraId="00C15E1F" w14:textId="7FCC8B19" w:rsidR="00B1426B" w:rsidRPr="00E86D3E" w:rsidRDefault="00B1426B" w:rsidP="00B1426B">
      <w:pPr>
        <w:pStyle w:val="00-Main-Title"/>
        <w:spacing w:before="0" w:after="0"/>
        <w:ind w:left="0"/>
        <w:jc w:val="center"/>
        <w:rPr>
          <w:rFonts w:ascii="Teen Light" w:hAnsi="Teen Light"/>
          <w:sz w:val="36"/>
          <w:szCs w:val="36"/>
        </w:rPr>
      </w:pPr>
      <w:r>
        <w:rPr>
          <w:rFonts w:ascii="Teen Light" w:hAnsi="Teen Light"/>
          <w:sz w:val="36"/>
          <w:szCs w:val="36"/>
        </w:rPr>
        <w:t>“Pixel Art”</w:t>
      </w:r>
    </w:p>
    <w:p w14:paraId="15448748" w14:textId="77777777" w:rsidR="00B1426B" w:rsidRDefault="00B1426B" w:rsidP="00B1426B">
      <w:pPr>
        <w:pStyle w:val="Header"/>
        <w:jc w:val="center"/>
        <w:rPr>
          <w:sz w:val="30"/>
          <w:szCs w:val="30"/>
        </w:rPr>
      </w:pPr>
    </w:p>
    <w:p w14:paraId="01069B98" w14:textId="77777777" w:rsidR="00B1426B" w:rsidRDefault="00B1426B" w:rsidP="00B1426B">
      <w:pPr>
        <w:pStyle w:val="Header"/>
        <w:jc w:val="center"/>
        <w:rPr>
          <w:sz w:val="30"/>
          <w:szCs w:val="30"/>
        </w:rPr>
      </w:pPr>
    </w:p>
    <w:p w14:paraId="758BCB4D" w14:textId="294D2B41" w:rsidR="00B1426B" w:rsidRPr="00B1426B" w:rsidRDefault="00B1426B" w:rsidP="00B1426B">
      <w:pPr>
        <w:pStyle w:val="Header"/>
        <w:jc w:val="center"/>
        <w:rPr>
          <w:rFonts w:cstheme="minorHAnsi"/>
          <w:sz w:val="32"/>
          <w:szCs w:val="32"/>
        </w:rPr>
      </w:pPr>
      <w:r w:rsidRPr="00B1426B">
        <w:rPr>
          <w:rFonts w:cstheme="minorHAnsi"/>
          <w:sz w:val="32"/>
          <w:szCs w:val="32"/>
        </w:rPr>
        <w:t>Name ______</w:t>
      </w:r>
      <w:r>
        <w:rPr>
          <w:rFonts w:cstheme="minorHAnsi"/>
          <w:sz w:val="32"/>
          <w:szCs w:val="32"/>
        </w:rPr>
        <w:t>____</w:t>
      </w:r>
      <w:r w:rsidRPr="00B1426B">
        <w:rPr>
          <w:rFonts w:cstheme="minorHAnsi"/>
          <w:sz w:val="32"/>
          <w:szCs w:val="32"/>
        </w:rPr>
        <w:t xml:space="preserve">__________________ Date: ____________________ </w:t>
      </w:r>
    </w:p>
    <w:p w14:paraId="0F03508F" w14:textId="77777777" w:rsidR="00B1426B" w:rsidRPr="00B1426B" w:rsidRDefault="00B1426B" w:rsidP="00B1426B">
      <w:pPr>
        <w:pStyle w:val="Header"/>
        <w:jc w:val="center"/>
        <w:rPr>
          <w:rFonts w:cstheme="minorHAnsi"/>
          <w:sz w:val="32"/>
          <w:szCs w:val="32"/>
        </w:rPr>
      </w:pPr>
    </w:p>
    <w:p w14:paraId="0D3643DC" w14:textId="77777777" w:rsidR="00B1426B" w:rsidRPr="00B1426B" w:rsidRDefault="00B1426B" w:rsidP="00B1426B">
      <w:pPr>
        <w:pStyle w:val="03-BLM-Text"/>
        <w:spacing w:after="0"/>
        <w:rPr>
          <w:rFonts w:asciiTheme="minorHAnsi" w:hAnsiTheme="minorHAnsi" w:cstheme="minorHAnsi"/>
          <w:b/>
          <w:sz w:val="32"/>
          <w:szCs w:val="32"/>
        </w:rPr>
      </w:pPr>
    </w:p>
    <w:tbl>
      <w:tblPr>
        <w:tblStyle w:val="TableGrid"/>
        <w:tblW w:w="99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65"/>
        <w:gridCol w:w="1898"/>
        <w:gridCol w:w="3502"/>
        <w:gridCol w:w="2625"/>
      </w:tblGrid>
      <w:tr w:rsidR="00B1426B" w14:paraId="10FC878E" w14:textId="77777777" w:rsidTr="00E5446B">
        <w:trPr>
          <w:trHeight w:val="648"/>
          <w:jc w:val="center"/>
        </w:trPr>
        <w:tc>
          <w:tcPr>
            <w:tcW w:w="9990" w:type="dxa"/>
            <w:gridSpan w:val="4"/>
            <w:shd w:val="clear" w:color="auto" w:fill="F2F2F2" w:themeFill="background1" w:themeFillShade="F2"/>
          </w:tcPr>
          <w:p w14:paraId="75D61474" w14:textId="26D54526" w:rsidR="00B1426B" w:rsidRPr="009A2899" w:rsidRDefault="00B1426B" w:rsidP="00E5446B">
            <w:pPr>
              <w:rPr>
                <w:b/>
                <w:bCs/>
                <w:i/>
                <w:iCs/>
                <w:color w:val="000000" w:themeColor="text1"/>
              </w:rPr>
            </w:pPr>
            <w:r w:rsidRPr="00126124">
              <w:rPr>
                <w:b/>
                <w:bCs/>
                <w:color w:val="000000" w:themeColor="text1"/>
              </w:rPr>
              <w:t>Curricular competency being assessed:</w:t>
            </w:r>
            <w:r>
              <w:rPr>
                <w:b/>
                <w:bCs/>
                <w:color w:val="000000" w:themeColor="text1"/>
              </w:rPr>
              <w:t xml:space="preserve"> </w:t>
            </w:r>
            <w:r w:rsidR="00026B86">
              <w:rPr>
                <w:b/>
                <w:bCs/>
                <w:i/>
                <w:iCs/>
                <w:color w:val="000000" w:themeColor="text1"/>
              </w:rPr>
              <w:t xml:space="preserve">Reasoning &amp; Analyzing </w:t>
            </w:r>
          </w:p>
          <w:p w14:paraId="30DB958F" w14:textId="77777777" w:rsidR="00B1426B" w:rsidRDefault="00B1426B" w:rsidP="00E5446B">
            <w:pPr>
              <w:rPr>
                <w:b/>
                <w:bCs/>
                <w:color w:val="000000" w:themeColor="text1"/>
              </w:rPr>
            </w:pPr>
          </w:p>
          <w:p w14:paraId="73056CAF" w14:textId="77777777" w:rsidR="00B1426B" w:rsidRDefault="00B1426B" w:rsidP="00E5446B">
            <w:pPr>
              <w:rPr>
                <w:b/>
                <w:bCs/>
                <w:color w:val="000000" w:themeColor="text1"/>
              </w:rPr>
            </w:pPr>
            <w:r>
              <w:rPr>
                <w:b/>
                <w:bCs/>
                <w:color w:val="000000" w:themeColor="text1"/>
              </w:rPr>
              <w:t>Content:</w:t>
            </w:r>
          </w:p>
          <w:p w14:paraId="32275855" w14:textId="77777777" w:rsidR="00B1426B" w:rsidRDefault="00B1426B" w:rsidP="00E5446B">
            <w:pPr>
              <w:rPr>
                <w:b/>
                <w:bCs/>
                <w:color w:val="000000" w:themeColor="text1"/>
              </w:rPr>
            </w:pPr>
          </w:p>
          <w:p w14:paraId="2A7477F1" w14:textId="77777777" w:rsidR="00B1426B" w:rsidRDefault="00B1426B" w:rsidP="00E5446B">
            <w:pPr>
              <w:rPr>
                <w:b/>
                <w:bCs/>
                <w:color w:val="000000" w:themeColor="text1"/>
              </w:rPr>
            </w:pPr>
            <w:r>
              <w:rPr>
                <w:b/>
                <w:bCs/>
                <w:color w:val="000000" w:themeColor="text1"/>
              </w:rPr>
              <w:sym w:font="Wingdings" w:char="F0FC"/>
            </w:r>
            <w:r>
              <w:rPr>
                <w:b/>
                <w:bCs/>
                <w:color w:val="000000" w:themeColor="text1"/>
              </w:rPr>
              <w:t xml:space="preserve">     Operations with rational numbers</w:t>
            </w:r>
          </w:p>
          <w:p w14:paraId="5860B494" w14:textId="77777777" w:rsidR="00B1426B" w:rsidRPr="004B5C62" w:rsidRDefault="00B1426B" w:rsidP="00B1426B"/>
        </w:tc>
      </w:tr>
      <w:tr w:rsidR="00B1426B" w14:paraId="716AE39A" w14:textId="77777777" w:rsidTr="00E5446B">
        <w:trPr>
          <w:trHeight w:val="429"/>
          <w:jc w:val="center"/>
        </w:trPr>
        <w:tc>
          <w:tcPr>
            <w:tcW w:w="1965" w:type="dxa"/>
            <w:shd w:val="clear" w:color="auto" w:fill="E2EFD9" w:themeFill="accent6" w:themeFillTint="33"/>
          </w:tcPr>
          <w:p w14:paraId="42E91ABE" w14:textId="77777777" w:rsidR="00B1426B" w:rsidRPr="00FF1872" w:rsidRDefault="00B1426B" w:rsidP="00E5446B">
            <w:pPr>
              <w:jc w:val="center"/>
              <w:rPr>
                <w:b/>
                <w:bCs/>
              </w:rPr>
            </w:pPr>
            <w:r>
              <w:rPr>
                <w:b/>
                <w:bCs/>
              </w:rPr>
              <w:t>BEGINNING</w:t>
            </w:r>
          </w:p>
        </w:tc>
        <w:tc>
          <w:tcPr>
            <w:tcW w:w="1898" w:type="dxa"/>
            <w:shd w:val="clear" w:color="auto" w:fill="B4C6E7" w:themeFill="accent1" w:themeFillTint="66"/>
          </w:tcPr>
          <w:p w14:paraId="03B3C1CB" w14:textId="77777777" w:rsidR="00B1426B" w:rsidRPr="00FF1872" w:rsidRDefault="00B1426B" w:rsidP="00E5446B">
            <w:pPr>
              <w:jc w:val="center"/>
              <w:rPr>
                <w:b/>
                <w:bCs/>
              </w:rPr>
            </w:pPr>
            <w:r w:rsidRPr="00FF1872">
              <w:rPr>
                <w:b/>
                <w:bCs/>
              </w:rPr>
              <w:t>DEVELOPING</w:t>
            </w:r>
            <w:r>
              <w:rPr>
                <w:b/>
                <w:bCs/>
              </w:rPr>
              <w:t xml:space="preserve"> </w:t>
            </w:r>
          </w:p>
        </w:tc>
        <w:tc>
          <w:tcPr>
            <w:tcW w:w="3502" w:type="dxa"/>
            <w:shd w:val="clear" w:color="auto" w:fill="FFE599" w:themeFill="accent4" w:themeFillTint="66"/>
          </w:tcPr>
          <w:p w14:paraId="221E4943" w14:textId="77777777" w:rsidR="00B1426B" w:rsidRPr="00FF1872" w:rsidRDefault="00B1426B" w:rsidP="00E5446B">
            <w:pPr>
              <w:jc w:val="center"/>
              <w:rPr>
                <w:b/>
                <w:bCs/>
              </w:rPr>
            </w:pPr>
            <w:r w:rsidRPr="00F858A2">
              <w:rPr>
                <w:b/>
                <w:bCs/>
              </w:rPr>
              <w:t>PROFICIENT</w:t>
            </w:r>
            <w:r>
              <w:rPr>
                <w:b/>
                <w:bCs/>
              </w:rPr>
              <w:t xml:space="preserve"> </w:t>
            </w:r>
          </w:p>
        </w:tc>
        <w:tc>
          <w:tcPr>
            <w:tcW w:w="2625" w:type="dxa"/>
            <w:shd w:val="clear" w:color="auto" w:fill="F4B083" w:themeFill="accent2" w:themeFillTint="99"/>
          </w:tcPr>
          <w:p w14:paraId="7EED51DF" w14:textId="77777777" w:rsidR="00B1426B" w:rsidRPr="00FF1872" w:rsidRDefault="00B1426B" w:rsidP="00E5446B">
            <w:pPr>
              <w:jc w:val="center"/>
              <w:rPr>
                <w:b/>
                <w:bCs/>
              </w:rPr>
            </w:pPr>
            <w:r>
              <w:rPr>
                <w:b/>
                <w:bCs/>
              </w:rPr>
              <w:t>EXTENDING</w:t>
            </w:r>
          </w:p>
        </w:tc>
      </w:tr>
      <w:tr w:rsidR="00B1426B" w14:paraId="7D7909EE" w14:textId="77777777" w:rsidTr="00E5446B">
        <w:trPr>
          <w:trHeight w:val="633"/>
          <w:jc w:val="center"/>
        </w:trPr>
        <w:tc>
          <w:tcPr>
            <w:tcW w:w="3863" w:type="dxa"/>
            <w:gridSpan w:val="2"/>
          </w:tcPr>
          <w:p w14:paraId="2CAA7412" w14:textId="77777777" w:rsidR="00B1426B" w:rsidRDefault="00B1426B" w:rsidP="00E5446B"/>
        </w:tc>
        <w:tc>
          <w:tcPr>
            <w:tcW w:w="3502" w:type="dxa"/>
            <w:shd w:val="clear" w:color="auto" w:fill="FFFFFF" w:themeFill="background1"/>
          </w:tcPr>
          <w:p w14:paraId="2233AA63" w14:textId="77777777" w:rsidR="00B1426B" w:rsidRPr="00E86D3E" w:rsidRDefault="00B1426B" w:rsidP="00E5446B">
            <w:pPr>
              <w:tabs>
                <w:tab w:val="left" w:pos="480"/>
              </w:tabs>
              <w:rPr>
                <w:b/>
                <w:bCs/>
                <w:sz w:val="16"/>
                <w:szCs w:val="16"/>
              </w:rPr>
            </w:pPr>
          </w:p>
          <w:p w14:paraId="331C5542" w14:textId="77777777" w:rsidR="00B1426B" w:rsidRDefault="00B1426B" w:rsidP="00E5446B">
            <w:pPr>
              <w:tabs>
                <w:tab w:val="left" w:pos="480"/>
              </w:tabs>
              <w:rPr>
                <w:b/>
                <w:bCs/>
              </w:rPr>
            </w:pPr>
            <w:r w:rsidRPr="00F25CC7">
              <w:rPr>
                <w:b/>
                <w:bCs/>
              </w:rPr>
              <w:t xml:space="preserve">I can… </w:t>
            </w:r>
          </w:p>
          <w:p w14:paraId="60FF8EC7" w14:textId="77777777" w:rsidR="00B1426B" w:rsidRPr="00F25CC7" w:rsidRDefault="00B1426B" w:rsidP="00E5446B">
            <w:pPr>
              <w:tabs>
                <w:tab w:val="left" w:pos="480"/>
              </w:tabs>
              <w:rPr>
                <w:b/>
                <w:bCs/>
              </w:rPr>
            </w:pPr>
          </w:p>
          <w:p w14:paraId="47156546" w14:textId="4F686F74" w:rsidR="00B1426B" w:rsidRDefault="00026B86" w:rsidP="00B1426B">
            <w:pPr>
              <w:pStyle w:val="ListParagraph"/>
              <w:numPr>
                <w:ilvl w:val="0"/>
                <w:numId w:val="5"/>
              </w:numPr>
              <w:ind w:left="284"/>
            </w:pPr>
            <w:r>
              <w:t>Apply (u</w:t>
            </w:r>
            <w:r w:rsidR="00B1426B">
              <w:t xml:space="preserve">se) my rational number skills to </w:t>
            </w:r>
            <w:r>
              <w:t>model number classification accurately</w:t>
            </w:r>
            <w:r w:rsidR="00574181">
              <w:t xml:space="preserve"> and as specifically as possible</w:t>
            </w:r>
            <w:r w:rsidR="00B1426B">
              <w:t>.</w:t>
            </w:r>
          </w:p>
          <w:p w14:paraId="1ADB075F" w14:textId="77777777" w:rsidR="00B1426B" w:rsidRDefault="00B1426B" w:rsidP="00E5446B">
            <w:pPr>
              <w:pStyle w:val="ListParagraph"/>
              <w:ind w:left="284"/>
            </w:pPr>
          </w:p>
          <w:p w14:paraId="5FB6924A" w14:textId="22CDA565" w:rsidR="00B1426B" w:rsidRPr="00026B86" w:rsidRDefault="00026B86" w:rsidP="00026B86">
            <w:pPr>
              <w:pStyle w:val="ListParagraph"/>
              <w:numPr>
                <w:ilvl w:val="0"/>
                <w:numId w:val="5"/>
              </w:numPr>
              <w:ind w:left="284"/>
            </w:pPr>
            <w:r>
              <w:t>Use math skills to accurately create an image using rational numbers</w:t>
            </w:r>
            <w:r w:rsidR="00B1426B" w:rsidRPr="00026B86">
              <w:t>.</w:t>
            </w:r>
          </w:p>
          <w:p w14:paraId="7A17055C" w14:textId="77777777" w:rsidR="00B1426B" w:rsidRDefault="00B1426B" w:rsidP="00E5446B">
            <w:pPr>
              <w:pStyle w:val="ListParagraph"/>
              <w:ind w:left="274"/>
            </w:pPr>
          </w:p>
          <w:p w14:paraId="60358A83" w14:textId="62FE3E29" w:rsidR="00B1426B" w:rsidRDefault="007A5EBD" w:rsidP="00B1426B">
            <w:pPr>
              <w:pStyle w:val="ListParagraph"/>
              <w:numPr>
                <w:ilvl w:val="0"/>
                <w:numId w:val="5"/>
              </w:numPr>
              <w:ind w:left="284"/>
            </w:pPr>
            <w:r>
              <w:t>Using mental math and estimation, I am able to correctly order rational numbers from least to greatest</w:t>
            </w:r>
            <w:r w:rsidR="00B1426B">
              <w:t>.</w:t>
            </w:r>
          </w:p>
          <w:p w14:paraId="010FB99B" w14:textId="77777777" w:rsidR="00B1426B" w:rsidRDefault="00B1426B" w:rsidP="00E5446B">
            <w:pPr>
              <w:pStyle w:val="ListParagraph"/>
            </w:pPr>
          </w:p>
          <w:p w14:paraId="53502601" w14:textId="2E7E5F47" w:rsidR="00B1426B" w:rsidRDefault="007A5EBD" w:rsidP="00B1426B">
            <w:pPr>
              <w:pStyle w:val="ListParagraph"/>
              <w:numPr>
                <w:ilvl w:val="0"/>
                <w:numId w:val="5"/>
              </w:numPr>
              <w:ind w:left="284"/>
            </w:pPr>
            <w:r>
              <w:t>Reflect on</w:t>
            </w:r>
            <w:r w:rsidR="00B1426B">
              <w:t xml:space="preserve"> the importance of rational number skills to </w:t>
            </w:r>
            <w:r w:rsidR="00026B86">
              <w:t>the real world</w:t>
            </w:r>
            <w:r w:rsidR="00B1426B">
              <w:t>.</w:t>
            </w:r>
          </w:p>
          <w:p w14:paraId="44CEE522" w14:textId="77777777" w:rsidR="00B1426B" w:rsidRDefault="00B1426B" w:rsidP="00E5446B">
            <w:pPr>
              <w:pStyle w:val="ListParagraph"/>
            </w:pPr>
          </w:p>
          <w:p w14:paraId="50391674" w14:textId="77777777" w:rsidR="00B1426B" w:rsidRPr="00F25CC7" w:rsidRDefault="00B1426B" w:rsidP="00E5446B">
            <w:pPr>
              <w:pStyle w:val="ListParagraph"/>
              <w:ind w:left="284"/>
            </w:pPr>
          </w:p>
        </w:tc>
        <w:tc>
          <w:tcPr>
            <w:tcW w:w="2625" w:type="dxa"/>
          </w:tcPr>
          <w:p w14:paraId="391F3675" w14:textId="77777777" w:rsidR="00B1426B" w:rsidRDefault="00B1426B" w:rsidP="00E5446B"/>
        </w:tc>
      </w:tr>
    </w:tbl>
    <w:p w14:paraId="277EF117" w14:textId="18CC1FC6" w:rsidR="00B1426B" w:rsidRDefault="00B1426B" w:rsidP="00B1426B"/>
    <w:p w14:paraId="4BF3BC1F" w14:textId="69EB9FB5" w:rsidR="00B1426B" w:rsidRDefault="00574181" w:rsidP="00B1426B">
      <w:pPr>
        <w:rPr>
          <w:rFonts w:ascii="Arial" w:hAnsi="Arial" w:cs="Arial"/>
        </w:rPr>
      </w:pPr>
      <w:r>
        <w:rPr>
          <w:noProof/>
        </w:rPr>
        <w:drawing>
          <wp:anchor distT="0" distB="0" distL="114300" distR="114300" simplePos="0" relativeHeight="251672576" behindDoc="0" locked="0" layoutInCell="1" allowOverlap="1" wp14:anchorId="69641C24" wp14:editId="2478037D">
            <wp:simplePos x="0" y="0"/>
            <wp:positionH relativeFrom="column">
              <wp:posOffset>1948180</wp:posOffset>
            </wp:positionH>
            <wp:positionV relativeFrom="paragraph">
              <wp:posOffset>96178</wp:posOffset>
            </wp:positionV>
            <wp:extent cx="2307101" cy="2307101"/>
            <wp:effectExtent l="0" t="0" r="0" b="0"/>
            <wp:wrapNone/>
            <wp:docPr id="2123606441" name="Picture 1" descr="A group of math art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06441" name="Picture 1" descr="A group of math art projec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7101" cy="2307101"/>
                    </a:xfrm>
                    <a:prstGeom prst="rect">
                      <a:avLst/>
                    </a:prstGeom>
                  </pic:spPr>
                </pic:pic>
              </a:graphicData>
            </a:graphic>
            <wp14:sizeRelH relativeFrom="margin">
              <wp14:pctWidth>0</wp14:pctWidth>
            </wp14:sizeRelH>
            <wp14:sizeRelV relativeFrom="margin">
              <wp14:pctHeight>0</wp14:pctHeight>
            </wp14:sizeRelV>
          </wp:anchor>
        </w:drawing>
      </w:r>
    </w:p>
    <w:p w14:paraId="6084D703" w14:textId="2CA3670C" w:rsidR="00B1426B" w:rsidRDefault="00B1426B" w:rsidP="00B1426B">
      <w:pPr>
        <w:pStyle w:val="Footer"/>
        <w:rPr>
          <w:rFonts w:ascii="Arial" w:hAnsi="Arial" w:cs="Arial"/>
          <w:b/>
        </w:rPr>
      </w:pPr>
    </w:p>
    <w:p w14:paraId="6339818D" w14:textId="12C32765" w:rsidR="00B1426B" w:rsidRDefault="00B1426B" w:rsidP="00B1426B">
      <w:pPr>
        <w:rPr>
          <w:rFonts w:ascii="Arial" w:hAnsi="Arial" w:cs="Arial"/>
          <w:b/>
        </w:rPr>
      </w:pPr>
      <w:r>
        <w:rPr>
          <w:rFonts w:ascii="Arial" w:hAnsi="Arial" w:cs="Arial"/>
          <w:b/>
        </w:rPr>
        <w:br w:type="page"/>
      </w:r>
    </w:p>
    <w:p w14:paraId="6D1B2C40" w14:textId="45C50C70" w:rsidR="004A1CB4" w:rsidRPr="0032337C" w:rsidRDefault="004A1CB4" w:rsidP="004A1CB4">
      <w:pPr>
        <w:rPr>
          <w:b/>
          <w:bCs/>
        </w:rPr>
      </w:pPr>
      <w:r w:rsidRPr="0032337C">
        <w:rPr>
          <w:b/>
          <w:bCs/>
        </w:rPr>
        <w:lastRenderedPageBreak/>
        <w:t xml:space="preserve">Task: </w:t>
      </w:r>
    </w:p>
    <w:p w14:paraId="42C1033B" w14:textId="40B18CA0" w:rsidR="004A1CB4" w:rsidRDefault="004A1CB4" w:rsidP="004A1CB4">
      <w:r>
        <w:t>You will be creating a colour-by-numbers picture using rational numbers.</w:t>
      </w:r>
      <w:r w:rsidR="00D74391">
        <w:t xml:space="preserve"> </w:t>
      </w:r>
      <w:r>
        <w:t xml:space="preserve">Your image </w:t>
      </w:r>
      <w:r w:rsidR="00D74391">
        <w:t>will</w:t>
      </w:r>
      <w:r>
        <w:t xml:space="preserve"> be created on a </w:t>
      </w:r>
      <w:r w:rsidR="0032337C">
        <w:t>grid paper</w:t>
      </w:r>
      <w:r>
        <w:t>.  All squares do not have to include a number.  Empty squares must all be the same colo</w:t>
      </w:r>
      <w:r w:rsidR="0032337C">
        <w:t>ur</w:t>
      </w:r>
      <w:r>
        <w:t xml:space="preserve"> but can be used as part of your image. </w:t>
      </w:r>
    </w:p>
    <w:p w14:paraId="01A5D3E4" w14:textId="4B57E2AB" w:rsidR="004A1CB4" w:rsidRDefault="004A1CB4" w:rsidP="004A1CB4">
      <w:r>
        <w:t>You will submit your rough draft (with the intended image colored) along with your final copy</w:t>
      </w:r>
      <w:r w:rsidR="00D74391">
        <w:t xml:space="preserve"> and an answer key</w:t>
      </w:r>
      <w:r>
        <w:t>.  Your final copy should be</w:t>
      </w:r>
      <w:r w:rsidR="00D74391">
        <w:t xml:space="preserve"> clearly communicated - </w:t>
      </w:r>
      <w:r>
        <w:t>extremely neat</w:t>
      </w:r>
      <w:r w:rsidR="00D74391">
        <w:t>, easy to read/understand,</w:t>
      </w:r>
      <w:r>
        <w:t xml:space="preserve"> and free of errors.</w:t>
      </w:r>
    </w:p>
    <w:p w14:paraId="0DF1D97E" w14:textId="3484E7D7" w:rsidR="00AF19F3" w:rsidRDefault="004A1CB4" w:rsidP="004A1CB4">
      <w:r>
        <w:t>Remember to classify your numbers correctly.  For example, one of the required numbers is an integer written as a fraction.</w:t>
      </w:r>
      <w:r w:rsidR="000449CD">
        <w:t xml:space="preserve"> For example,</w:t>
      </w:r>
      <w:r>
        <w:t xml:space="preserve"> </w:t>
      </w:r>
      <m:oMath>
        <m:f>
          <m:fPr>
            <m:ctrlPr>
              <w:rPr>
                <w:rFonts w:ascii="Cambria Math" w:hAnsi="Cambria Math"/>
                <w:i/>
              </w:rPr>
            </m:ctrlPr>
          </m:fPr>
          <m:num>
            <m:r>
              <w:rPr>
                <w:rFonts w:ascii="Cambria Math" w:hAnsi="Cambria Math"/>
              </w:rPr>
              <m:t>10</m:t>
            </m:r>
          </m:num>
          <m:den>
            <m:r>
              <w:rPr>
                <w:rFonts w:ascii="Cambria Math" w:hAnsi="Cambria Math"/>
              </w:rPr>
              <m:t>2</m:t>
            </m:r>
          </m:den>
        </m:f>
      </m:oMath>
      <w:r w:rsidR="000449CD">
        <w:rPr>
          <w:rFonts w:eastAsiaTheme="minorEastAsia"/>
        </w:rPr>
        <w:t xml:space="preserve"> </w:t>
      </w:r>
      <w:r>
        <w:t xml:space="preserve">fulfills this requirement; however, make sure you place it correctly.  This number </w:t>
      </w:r>
      <w:r w:rsidRPr="00574181">
        <w:rPr>
          <w:u w:val="single"/>
        </w:rPr>
        <w:t>best</w:t>
      </w:r>
      <w:r>
        <w:t xml:space="preserve"> fits in the category “</w:t>
      </w:r>
      <w:r w:rsidR="00574181">
        <w:t>natural</w:t>
      </w:r>
      <w:r>
        <w:t xml:space="preserve"> number”.  Be sure to choose a number that meets the </w:t>
      </w:r>
      <w:r w:rsidR="00D74391">
        <w:t>criteria but</w:t>
      </w:r>
      <w:r>
        <w:t xml:space="preserve"> be careful when placing it on your grid to ensure your image portrays your intended design.  </w:t>
      </w:r>
    </w:p>
    <w:p w14:paraId="53C07D7A" w14:textId="2457DC1C" w:rsidR="004A1CB4" w:rsidRDefault="004A1CB4" w:rsidP="004A1CB4"/>
    <w:p w14:paraId="0060546F" w14:textId="02FD8CDF" w:rsidR="0032337C" w:rsidRPr="0032337C" w:rsidRDefault="0032337C" w:rsidP="004A1CB4">
      <w:pPr>
        <w:rPr>
          <w:b/>
          <w:bCs/>
        </w:rPr>
      </w:pPr>
      <w:r w:rsidRPr="0032337C">
        <w:rPr>
          <w:b/>
          <w:bCs/>
        </w:rPr>
        <w:t xml:space="preserve">Instructions: </w:t>
      </w:r>
    </w:p>
    <w:p w14:paraId="3532BD11" w14:textId="18E835AC" w:rsidR="004A1CB4" w:rsidRDefault="004A1CB4" w:rsidP="004A1CB4">
      <w:r>
        <w:t>Step 1: Create a rough draft of your design on graph paper. Your desig</w:t>
      </w:r>
      <w:r w:rsidR="0032337C">
        <w:t xml:space="preserve">n </w:t>
      </w:r>
      <w:r>
        <w:t xml:space="preserve">should be creative, original, and must consist of </w:t>
      </w:r>
      <w:r w:rsidR="0032337C">
        <w:t xml:space="preserve">at least 5 colours. </w:t>
      </w:r>
    </w:p>
    <w:p w14:paraId="2DCB5D87" w14:textId="79ACF715" w:rsidR="0032337C" w:rsidRDefault="0032337C" w:rsidP="004A1CB4">
      <w:r>
        <w:t xml:space="preserve">Step 2: After creating your rough draft, you will come up with numbers that meet the criteria (i.e. natural number, whole number, etc.) for each colour. </w:t>
      </w:r>
    </w:p>
    <w:p w14:paraId="5072F9B3" w14:textId="0A27EA8F" w:rsidR="0032337C" w:rsidRDefault="0032337C" w:rsidP="004A1CB4">
      <w:r>
        <w:t xml:space="preserve">Step 3: Organize and write your numbers on your final copy of the project so that when the colour key is followed correctly, the grid will reveal the image from your rough draft. </w:t>
      </w:r>
    </w:p>
    <w:p w14:paraId="21D91C2B" w14:textId="35647DC1" w:rsidR="0032337C" w:rsidRDefault="0032337C" w:rsidP="004A1CB4">
      <w:r>
        <w:t>Step 4: Complete a separate answer key.</w:t>
      </w:r>
    </w:p>
    <w:p w14:paraId="0F9550E2" w14:textId="77777777" w:rsidR="004A1CB4" w:rsidRDefault="004A1CB4" w:rsidP="004A1CB4"/>
    <w:p w14:paraId="27796B0D" w14:textId="77777777" w:rsidR="004A1CB4" w:rsidRDefault="004A1CB4" w:rsidP="004A1CB4">
      <w:pPr>
        <w:rPr>
          <w:b/>
          <w:bCs/>
        </w:rPr>
      </w:pPr>
      <w:r w:rsidRPr="004A1CB4">
        <w:rPr>
          <w:b/>
          <w:bCs/>
        </w:rPr>
        <w:t>Requirements:</w:t>
      </w:r>
    </w:p>
    <w:p w14:paraId="18117876" w14:textId="1CEF4117" w:rsidR="004A1CB4" w:rsidRPr="004A1CB4" w:rsidRDefault="004A1CB4" w:rsidP="004A1CB4">
      <w:pPr>
        <w:pStyle w:val="ListParagraph"/>
        <w:numPr>
          <w:ilvl w:val="0"/>
          <w:numId w:val="1"/>
        </w:numPr>
        <w:rPr>
          <w:b/>
          <w:bCs/>
        </w:rPr>
      </w:pPr>
      <w:r>
        <w:t>The project must include at least thirty numbers; however, you may include more if you prefer.</w:t>
      </w:r>
    </w:p>
    <w:p w14:paraId="40D6C2D3" w14:textId="55955571" w:rsidR="004A1CB4" w:rsidRPr="004A1CB4" w:rsidRDefault="004A1CB4" w:rsidP="004A1CB4">
      <w:pPr>
        <w:pStyle w:val="ListParagraph"/>
        <w:numPr>
          <w:ilvl w:val="0"/>
          <w:numId w:val="1"/>
        </w:numPr>
        <w:rPr>
          <w:b/>
          <w:bCs/>
        </w:rPr>
      </w:pPr>
      <w:r>
        <w:t xml:space="preserve">You must include </w:t>
      </w:r>
      <w:r w:rsidR="0032337C">
        <w:t>your rough draft</w:t>
      </w:r>
      <w:r w:rsidR="00574181">
        <w:t>,</w:t>
      </w:r>
      <w:r w:rsidR="0032337C">
        <w:t xml:space="preserve"> </w:t>
      </w:r>
      <w:r>
        <w:t>a separate answer key</w:t>
      </w:r>
      <w:r w:rsidR="00574181">
        <w:t>, and your reflections</w:t>
      </w:r>
      <w:r>
        <w:t>.</w:t>
      </w:r>
    </w:p>
    <w:p w14:paraId="71E14D83" w14:textId="6E666D73" w:rsidR="004A1CB4" w:rsidRDefault="004A1CB4" w:rsidP="004A1CB4">
      <w:pPr>
        <w:pStyle w:val="ListParagraph"/>
        <w:numPr>
          <w:ilvl w:val="0"/>
          <w:numId w:val="1"/>
        </w:numPr>
      </w:pPr>
      <w:r>
        <w:t>Put your name on your project.</w:t>
      </w:r>
    </w:p>
    <w:p w14:paraId="3CB42357" w14:textId="77777777" w:rsidR="00B1426B" w:rsidRDefault="00B1426B" w:rsidP="00B1426B"/>
    <w:p w14:paraId="13B6B421" w14:textId="3685FE48" w:rsidR="00B1426B" w:rsidRPr="00574181" w:rsidRDefault="00B1426B" w:rsidP="00B1426B">
      <w:r>
        <w:rPr>
          <w:b/>
          <w:bCs/>
        </w:rPr>
        <w:t>Reflections</w:t>
      </w:r>
      <w:r w:rsidRPr="004A1CB4">
        <w:rPr>
          <w:b/>
          <w:bCs/>
        </w:rPr>
        <w:t>:</w:t>
      </w:r>
      <w:r w:rsidR="00167231">
        <w:rPr>
          <w:b/>
          <w:bCs/>
        </w:rPr>
        <w:t xml:space="preserve"> </w:t>
      </w:r>
      <w:r w:rsidR="00167231" w:rsidRPr="00167231">
        <w:rPr>
          <w:u w:val="single"/>
        </w:rPr>
        <w:t>On a separate piece of paper, answer the following questions</w:t>
      </w:r>
      <w:r w:rsidR="00167231">
        <w:rPr>
          <w:u w:val="single"/>
        </w:rPr>
        <w:t>.</w:t>
      </w:r>
      <w:r w:rsidR="00167231" w:rsidRPr="00574181">
        <w:t xml:space="preserve"> Be thoughtful, clear, and specific. </w:t>
      </w:r>
    </w:p>
    <w:p w14:paraId="11151862" w14:textId="24F34A59" w:rsidR="007A5EBD" w:rsidRDefault="007A5EBD" w:rsidP="00B1426B">
      <w:pPr>
        <w:pStyle w:val="ListParagraph"/>
        <w:numPr>
          <w:ilvl w:val="0"/>
          <w:numId w:val="6"/>
        </w:numPr>
      </w:pPr>
      <w:r>
        <w:t xml:space="preserve">Using your mental math and estimation skills, put the five </w:t>
      </w:r>
      <w:r w:rsidRPr="007A5EBD">
        <w:rPr>
          <w:b/>
          <w:bCs/>
        </w:rPr>
        <w:t>rational numbers you ch</w:t>
      </w:r>
      <w:r>
        <w:rPr>
          <w:b/>
          <w:bCs/>
        </w:rPr>
        <w:t>o</w:t>
      </w:r>
      <w:r w:rsidRPr="007A5EBD">
        <w:rPr>
          <w:b/>
          <w:bCs/>
        </w:rPr>
        <w:t>o</w:t>
      </w:r>
      <w:r>
        <w:rPr>
          <w:b/>
          <w:bCs/>
        </w:rPr>
        <w:t>s</w:t>
      </w:r>
      <w:r w:rsidRPr="007A5EBD">
        <w:rPr>
          <w:b/>
          <w:bCs/>
        </w:rPr>
        <w:t>e</w:t>
      </w:r>
      <w:r>
        <w:t xml:space="preserve"> in order from least to greatest. Ensure that you show how you used your skills so that it is apparent you did </w:t>
      </w:r>
      <w:r w:rsidR="00574181">
        <w:t>NOT</w:t>
      </w:r>
      <w:r>
        <w:t xml:space="preserve"> use a calculator. </w:t>
      </w:r>
    </w:p>
    <w:p w14:paraId="10E8E3C6" w14:textId="1208112B" w:rsidR="00B1426B" w:rsidRDefault="007A5EBD" w:rsidP="00167231">
      <w:pPr>
        <w:pStyle w:val="ListParagraph"/>
        <w:numPr>
          <w:ilvl w:val="0"/>
          <w:numId w:val="6"/>
        </w:numPr>
      </w:pPr>
      <w:r>
        <w:t xml:space="preserve">Reflect on the importance of rational number skills in the </w:t>
      </w:r>
      <w:r w:rsidR="00026B86">
        <w:t xml:space="preserve">real world. </w:t>
      </w:r>
      <w:r>
        <w:t xml:space="preserve">Specifically describe how rational numbers are used and why it would be important to understand them. </w:t>
      </w:r>
      <w:r w:rsidR="00B1426B">
        <w:br w:type="page"/>
      </w:r>
    </w:p>
    <w:p w14:paraId="6AD1F9C7" w14:textId="35739D1E" w:rsidR="0003333A" w:rsidRDefault="00546EE5">
      <w:r>
        <w:rPr>
          <w:noProof/>
        </w:rPr>
        <w:lastRenderedPageBreak/>
        <mc:AlternateContent>
          <mc:Choice Requires="wps">
            <w:drawing>
              <wp:anchor distT="0" distB="0" distL="114300" distR="114300" simplePos="0" relativeHeight="251689984" behindDoc="0" locked="0" layoutInCell="1" allowOverlap="1" wp14:anchorId="2F5F46FD" wp14:editId="5BB5B30D">
                <wp:simplePos x="0" y="0"/>
                <wp:positionH relativeFrom="column">
                  <wp:posOffset>5690382</wp:posOffset>
                </wp:positionH>
                <wp:positionV relativeFrom="paragraph">
                  <wp:posOffset>-302455</wp:posOffset>
                </wp:positionV>
                <wp:extent cx="928418" cy="478301"/>
                <wp:effectExtent l="0" t="0" r="24130" b="17145"/>
                <wp:wrapNone/>
                <wp:docPr id="1483841287" name="Text Box 3"/>
                <wp:cNvGraphicFramePr/>
                <a:graphic xmlns:a="http://schemas.openxmlformats.org/drawingml/2006/main">
                  <a:graphicData uri="http://schemas.microsoft.com/office/word/2010/wordprocessingShape">
                    <wps:wsp>
                      <wps:cNvSpPr txBox="1"/>
                      <wps:spPr>
                        <a:xfrm>
                          <a:off x="0" y="0"/>
                          <a:ext cx="928418" cy="478301"/>
                        </a:xfrm>
                        <a:prstGeom prst="rect">
                          <a:avLst/>
                        </a:prstGeom>
                        <a:solidFill>
                          <a:schemeClr val="lt1"/>
                        </a:solidFill>
                        <a:ln w="6350">
                          <a:solidFill>
                            <a:prstClr val="black"/>
                          </a:solidFill>
                        </a:ln>
                      </wps:spPr>
                      <wps:txbx>
                        <w:txbxContent>
                          <w:p w14:paraId="47B2284D" w14:textId="4D25A92A" w:rsidR="00546EE5" w:rsidRPr="00546EE5" w:rsidRDefault="00546EE5" w:rsidP="00546EE5">
                            <w:pPr>
                              <w:jc w:val="center"/>
                              <w:rPr>
                                <w:b/>
                                <w:bCs/>
                                <w:sz w:val="40"/>
                                <w:szCs w:val="40"/>
                              </w:rPr>
                            </w:pPr>
                            <w:r w:rsidRPr="00546EE5">
                              <w:rPr>
                                <w:b/>
                                <w:bCs/>
                                <w:sz w:val="40"/>
                                <w:szCs w:val="40"/>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F5F46FD" id="_x0000_t202" coordsize="21600,21600" o:spt="202" path="m,l,21600r21600,l21600,xe">
                <v:stroke joinstyle="miter"/>
                <v:path gradientshapeok="t" o:connecttype="rect"/>
              </v:shapetype>
              <v:shape id="Text Box 3" o:spid="_x0000_s1026" type="#_x0000_t202" style="position:absolute;margin-left:448.05pt;margin-top:-23.8pt;width:73.1pt;height:37.6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" fillcolor="white [3201]" strokeweight=".5pt">
                <v:textbox>
                  <w:txbxContent>
                    <w:p w14:paraId="47B2284D" w14:textId="4D25A92A" w:rsidR="00546EE5" w:rsidRPr="00546EE5" w:rsidRDefault="00546EE5" w:rsidP="00546EE5">
                      <w:pPr>
                        <w:jc w:val="center"/>
                        <w:rPr>
                          <w:b/>
                          <w:bCs/>
                          <w:sz w:val="40"/>
                          <w:szCs w:val="40"/>
                        </w:rPr>
                      </w:pPr>
                      <w:r w:rsidRPr="00546EE5">
                        <w:rPr>
                          <w:b/>
                          <w:bCs/>
                          <w:sz w:val="40"/>
                          <w:szCs w:val="40"/>
                        </w:rPr>
                        <w:t>DRAFT</w:t>
                      </w:r>
                    </w:p>
                  </w:txbxContent>
                </v:textbox>
              </v:shape>
            </w:pict>
          </mc:Fallback>
        </mc:AlternateContent>
      </w:r>
      <w:r w:rsidR="008F6D14">
        <w:rPr>
          <w:noProof/>
        </w:rPr>
        <w:drawing>
          <wp:anchor distT="0" distB="0" distL="114300" distR="114300" simplePos="0" relativeHeight="251662336" behindDoc="0" locked="0" layoutInCell="1" allowOverlap="1" wp14:anchorId="4210CCAD" wp14:editId="64B4AA81">
            <wp:simplePos x="0" y="0"/>
            <wp:positionH relativeFrom="column">
              <wp:posOffset>-825500</wp:posOffset>
            </wp:positionH>
            <wp:positionV relativeFrom="paragraph">
              <wp:posOffset>259764</wp:posOffset>
            </wp:positionV>
            <wp:extent cx="7606480" cy="7426423"/>
            <wp:effectExtent l="0" t="0" r="0" b="3175"/>
            <wp:wrapNone/>
            <wp:docPr id="1950840721" name="Picture 1" descr="A grid of squares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40721" name="Picture 1" descr="A grid of squares with a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606480" cy="7426423"/>
                    </a:xfrm>
                    <a:prstGeom prst="rect">
                      <a:avLst/>
                    </a:prstGeom>
                  </pic:spPr>
                </pic:pic>
              </a:graphicData>
            </a:graphic>
            <wp14:sizeRelH relativeFrom="margin">
              <wp14:pctWidth>0</wp14:pctWidth>
            </wp14:sizeRelH>
            <wp14:sizeRelV relativeFrom="margin">
              <wp14:pctHeight>0</wp14:pctHeight>
            </wp14:sizeRelV>
          </wp:anchor>
        </w:drawing>
      </w:r>
      <w:r w:rsidR="008F6D14">
        <w:rPr>
          <w:noProof/>
        </w:rPr>
        <w:drawing>
          <wp:anchor distT="0" distB="0" distL="114300" distR="114300" simplePos="0" relativeHeight="251659264" behindDoc="0" locked="0" layoutInCell="1" allowOverlap="1" wp14:anchorId="362EB722" wp14:editId="79CE654F">
            <wp:simplePos x="0" y="0"/>
            <wp:positionH relativeFrom="column">
              <wp:posOffset>-679450</wp:posOffset>
            </wp:positionH>
            <wp:positionV relativeFrom="paragraph">
              <wp:posOffset>-215997</wp:posOffset>
            </wp:positionV>
            <wp:extent cx="3476625" cy="476250"/>
            <wp:effectExtent l="0" t="0" r="9525" b="0"/>
            <wp:wrapNone/>
            <wp:docPr id="1617263839" name="Picture 1" descr="A black and white photo of a long black and whit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63839" name="Picture 1" descr="A black and white photo of a long black and white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76625" cy="476250"/>
                    </a:xfrm>
                    <a:prstGeom prst="rect">
                      <a:avLst/>
                    </a:prstGeom>
                  </pic:spPr>
                </pic:pic>
              </a:graphicData>
            </a:graphic>
          </wp:anchor>
        </w:drawing>
      </w:r>
      <w:r w:rsidR="004A1CB4">
        <w:t>urn in your rubric with your final project.</w:t>
      </w:r>
    </w:p>
    <w:p w14:paraId="7AECDB5C" w14:textId="647CBFC0" w:rsidR="00BD4BE4" w:rsidRDefault="00BD4BE4" w:rsidP="004A1CB4">
      <w:pPr>
        <w:rPr>
          <w:noProof/>
        </w:rPr>
      </w:pPr>
    </w:p>
    <w:p w14:paraId="41E38EFA" w14:textId="438F7AC2" w:rsidR="00BD4BE4" w:rsidRDefault="00BD4BE4" w:rsidP="004A1CB4">
      <w:pPr>
        <w:rPr>
          <w:noProof/>
        </w:rPr>
      </w:pPr>
    </w:p>
    <w:p w14:paraId="226EABD4" w14:textId="2E5391DE" w:rsidR="00BD4BE4" w:rsidRDefault="00BD4BE4" w:rsidP="004A1CB4">
      <w:pPr>
        <w:rPr>
          <w:noProof/>
        </w:rPr>
      </w:pPr>
    </w:p>
    <w:p w14:paraId="66125041" w14:textId="77777777" w:rsidR="00BD4BE4" w:rsidRDefault="00BD4BE4" w:rsidP="004A1CB4">
      <w:pPr>
        <w:rPr>
          <w:noProof/>
        </w:rPr>
      </w:pPr>
    </w:p>
    <w:p w14:paraId="29023E39" w14:textId="04BF4FB5" w:rsidR="00BD4BE4" w:rsidRDefault="00BD4BE4" w:rsidP="004A1CB4">
      <w:pPr>
        <w:rPr>
          <w:noProof/>
        </w:rPr>
      </w:pPr>
    </w:p>
    <w:p w14:paraId="3ACF13F7" w14:textId="0E2CF871" w:rsidR="00BD4BE4" w:rsidRDefault="00BD4BE4" w:rsidP="004A1CB4">
      <w:pPr>
        <w:rPr>
          <w:noProof/>
        </w:rPr>
      </w:pPr>
    </w:p>
    <w:p w14:paraId="1ACB07D2" w14:textId="77777777" w:rsidR="00BD4BE4" w:rsidRDefault="00BD4BE4" w:rsidP="004A1CB4">
      <w:pPr>
        <w:rPr>
          <w:noProof/>
        </w:rPr>
      </w:pPr>
    </w:p>
    <w:p w14:paraId="31F9EE8B" w14:textId="08338955" w:rsidR="00BD4BE4" w:rsidRDefault="00BD4BE4" w:rsidP="004A1CB4">
      <w:pPr>
        <w:rPr>
          <w:noProof/>
        </w:rPr>
      </w:pPr>
    </w:p>
    <w:p w14:paraId="4ADF401F" w14:textId="61B02C53" w:rsidR="00BD4BE4" w:rsidRDefault="00BD4BE4" w:rsidP="004A1CB4">
      <w:pPr>
        <w:rPr>
          <w:noProof/>
        </w:rPr>
      </w:pPr>
    </w:p>
    <w:p w14:paraId="62FD6F11" w14:textId="5EE0F91E" w:rsidR="00BD4BE4" w:rsidRDefault="00BD4BE4" w:rsidP="004A1CB4">
      <w:pPr>
        <w:rPr>
          <w:noProof/>
        </w:rPr>
      </w:pPr>
    </w:p>
    <w:p w14:paraId="5FF78642" w14:textId="0E172DA5" w:rsidR="00BD4BE4" w:rsidRDefault="00BD4BE4" w:rsidP="004A1CB4">
      <w:pPr>
        <w:rPr>
          <w:noProof/>
        </w:rPr>
      </w:pPr>
    </w:p>
    <w:p w14:paraId="66A8A13B" w14:textId="7A3330B9" w:rsidR="00BD4BE4" w:rsidRDefault="00BD4BE4" w:rsidP="004A1CB4">
      <w:pPr>
        <w:rPr>
          <w:noProof/>
        </w:rPr>
      </w:pPr>
    </w:p>
    <w:p w14:paraId="641472FE" w14:textId="0DD9140B" w:rsidR="00BD4BE4" w:rsidRDefault="00BD4BE4" w:rsidP="004A1CB4">
      <w:pPr>
        <w:rPr>
          <w:noProof/>
        </w:rPr>
      </w:pPr>
    </w:p>
    <w:p w14:paraId="4AFE6F18" w14:textId="77777777" w:rsidR="00BD4BE4" w:rsidRDefault="00BD4BE4" w:rsidP="004A1CB4">
      <w:pPr>
        <w:rPr>
          <w:noProof/>
        </w:rPr>
      </w:pPr>
    </w:p>
    <w:p w14:paraId="6F072ADB" w14:textId="2FAD8540" w:rsidR="00BD4BE4" w:rsidRDefault="00BD4BE4" w:rsidP="004A1CB4">
      <w:pPr>
        <w:rPr>
          <w:noProof/>
        </w:rPr>
      </w:pPr>
    </w:p>
    <w:p w14:paraId="12494AAE" w14:textId="24740312" w:rsidR="00BD4BE4" w:rsidRDefault="00BD4BE4" w:rsidP="004A1CB4">
      <w:pPr>
        <w:rPr>
          <w:noProof/>
        </w:rPr>
      </w:pPr>
    </w:p>
    <w:p w14:paraId="66DCA476" w14:textId="2EA2D62E" w:rsidR="00BD4BE4" w:rsidRDefault="00BD4BE4" w:rsidP="004A1CB4">
      <w:pPr>
        <w:rPr>
          <w:noProof/>
        </w:rPr>
      </w:pPr>
    </w:p>
    <w:p w14:paraId="068A163C" w14:textId="57A44626" w:rsidR="00BD4BE4" w:rsidRDefault="00BD4BE4" w:rsidP="004A1CB4">
      <w:pPr>
        <w:rPr>
          <w:noProof/>
        </w:rPr>
      </w:pPr>
    </w:p>
    <w:p w14:paraId="29609CAC" w14:textId="0291D514" w:rsidR="00BD4BE4" w:rsidRDefault="00BD4BE4" w:rsidP="004A1CB4">
      <w:pPr>
        <w:rPr>
          <w:noProof/>
        </w:rPr>
      </w:pPr>
    </w:p>
    <w:p w14:paraId="64E5807B" w14:textId="7ED90A81" w:rsidR="00BD4BE4" w:rsidRDefault="00BD4BE4" w:rsidP="004A1CB4">
      <w:pPr>
        <w:rPr>
          <w:noProof/>
        </w:rPr>
      </w:pPr>
    </w:p>
    <w:p w14:paraId="465D5A9F" w14:textId="07AFD186" w:rsidR="00BD4BE4" w:rsidRDefault="00BD4BE4" w:rsidP="004A1CB4">
      <w:pPr>
        <w:rPr>
          <w:noProof/>
        </w:rPr>
      </w:pPr>
    </w:p>
    <w:p w14:paraId="39FF2753" w14:textId="293D8F81" w:rsidR="00BD4BE4" w:rsidRDefault="00BD4BE4" w:rsidP="004A1CB4">
      <w:pPr>
        <w:rPr>
          <w:noProof/>
        </w:rPr>
      </w:pPr>
    </w:p>
    <w:p w14:paraId="35DA8BA3" w14:textId="3D1F5F65" w:rsidR="00BD4BE4" w:rsidRDefault="00BD4BE4" w:rsidP="004A1CB4">
      <w:pPr>
        <w:rPr>
          <w:noProof/>
        </w:rPr>
      </w:pPr>
    </w:p>
    <w:p w14:paraId="54B62BA3" w14:textId="155C8F1C" w:rsidR="00BD4BE4" w:rsidRDefault="00BD4BE4" w:rsidP="004A1CB4">
      <w:pPr>
        <w:rPr>
          <w:noProof/>
        </w:rPr>
      </w:pPr>
    </w:p>
    <w:p w14:paraId="6E4AE827" w14:textId="77777777" w:rsidR="00026871" w:rsidRDefault="00026871" w:rsidP="004A1CB4">
      <w:pPr>
        <w:rPr>
          <w:noProof/>
        </w:rPr>
      </w:pPr>
    </w:p>
    <w:p w14:paraId="19C74C46" w14:textId="120BEB34" w:rsidR="00BD4BE4" w:rsidRDefault="00BD4BE4" w:rsidP="004A1CB4">
      <w:pPr>
        <w:rPr>
          <w:noProof/>
        </w:rPr>
      </w:pPr>
      <w:r>
        <w:rPr>
          <w:noProof/>
        </w:rPr>
        <mc:AlternateContent>
          <mc:Choice Requires="wps">
            <w:drawing>
              <wp:anchor distT="0" distB="0" distL="114300" distR="114300" simplePos="0" relativeHeight="251663360" behindDoc="0" locked="0" layoutInCell="1" allowOverlap="1" wp14:anchorId="5FE009C1" wp14:editId="2CAC8394">
                <wp:simplePos x="0" y="0"/>
                <wp:positionH relativeFrom="column">
                  <wp:posOffset>-14263</wp:posOffset>
                </wp:positionH>
                <wp:positionV relativeFrom="paragraph">
                  <wp:posOffset>276860</wp:posOffset>
                </wp:positionV>
                <wp:extent cx="182880" cy="189914"/>
                <wp:effectExtent l="0" t="0" r="26670" b="19685"/>
                <wp:wrapNone/>
                <wp:docPr id="1133239893"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44DF5" id="Rectangle 2" o:spid="_x0000_s1026" style="position:absolute;margin-left:-1.1pt;margin-top:21.8pt;width:14.4pt;height:1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" fillcolor="white [3201]" strokecolor="black [3200]" strokeweight="1pt"/>
            </w:pict>
          </mc:Fallback>
        </mc:AlternateContent>
      </w:r>
    </w:p>
    <w:p w14:paraId="284DC043" w14:textId="6645A49B" w:rsidR="00BD4BE4" w:rsidRPr="00BD4BE4" w:rsidRDefault="00BD4BE4" w:rsidP="00BD4BE4">
      <w:pPr>
        <w:ind w:left="360"/>
        <w:rPr>
          <w:rFonts w:ascii="Comic Sans MS" w:hAnsi="Comic Sans MS"/>
          <w:noProof/>
        </w:rPr>
      </w:pPr>
      <w:r w:rsidRPr="00BD4BE4">
        <w:rPr>
          <w:rFonts w:ascii="Comic Sans MS" w:hAnsi="Comic Sans MS"/>
          <w:noProof/>
        </w:rPr>
        <w:t>Colour all natural numbers __________________________________</w:t>
      </w:r>
    </w:p>
    <w:p w14:paraId="3025B2B5" w14:textId="4CBE4370" w:rsidR="00BD4BE4" w:rsidRPr="00BD4BE4" w:rsidRDefault="00BD4BE4" w:rsidP="00BD4BE4">
      <w:pPr>
        <w:ind w:left="360"/>
        <w:rPr>
          <w:rFonts w:ascii="Comic Sans MS" w:hAnsi="Comic Sans MS"/>
          <w:noProof/>
        </w:rPr>
      </w:pPr>
      <w:r>
        <w:rPr>
          <w:noProof/>
        </w:rPr>
        <mc:AlternateContent>
          <mc:Choice Requires="wps">
            <w:drawing>
              <wp:anchor distT="0" distB="0" distL="114300" distR="114300" simplePos="0" relativeHeight="251665408" behindDoc="0" locked="0" layoutInCell="1" allowOverlap="1" wp14:anchorId="07C6BE6B" wp14:editId="12A1EC82">
                <wp:simplePos x="0" y="0"/>
                <wp:positionH relativeFrom="column">
                  <wp:posOffset>-16168</wp:posOffset>
                </wp:positionH>
                <wp:positionV relativeFrom="paragraph">
                  <wp:posOffset>22225</wp:posOffset>
                </wp:positionV>
                <wp:extent cx="182880" cy="189914"/>
                <wp:effectExtent l="0" t="0" r="26670" b="19685"/>
                <wp:wrapNone/>
                <wp:docPr id="564356389"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213AA" id="Rectangle 2" o:spid="_x0000_s1026" style="position:absolute;margin-left:-1.25pt;margin-top:1.75pt;width:14.4pt;height:1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" fillcolor="white [3201]" strokecolor="black [3200]" strokeweight="1pt"/>
            </w:pict>
          </mc:Fallback>
        </mc:AlternateContent>
      </w:r>
      <w:r w:rsidRPr="00BD4BE4">
        <w:rPr>
          <w:rFonts w:ascii="Comic Sans MS" w:hAnsi="Comic Sans MS"/>
          <w:noProof/>
        </w:rPr>
        <w:t>Colour all whole numbers __________________________________</w:t>
      </w:r>
    </w:p>
    <w:p w14:paraId="54F8EAF7" w14:textId="66411DF4" w:rsidR="00BD4BE4" w:rsidRPr="00BD4BE4" w:rsidRDefault="00BD4BE4" w:rsidP="00BD4BE4">
      <w:pPr>
        <w:ind w:left="360"/>
        <w:rPr>
          <w:rFonts w:ascii="Comic Sans MS" w:hAnsi="Comic Sans MS"/>
          <w:noProof/>
        </w:rPr>
      </w:pPr>
      <w:r>
        <w:rPr>
          <w:noProof/>
        </w:rPr>
        <mc:AlternateContent>
          <mc:Choice Requires="wps">
            <w:drawing>
              <wp:anchor distT="0" distB="0" distL="114300" distR="114300" simplePos="0" relativeHeight="251669504" behindDoc="0" locked="0" layoutInCell="1" allowOverlap="1" wp14:anchorId="004C383D" wp14:editId="6AF574D0">
                <wp:simplePos x="0" y="0"/>
                <wp:positionH relativeFrom="column">
                  <wp:posOffset>-16803</wp:posOffset>
                </wp:positionH>
                <wp:positionV relativeFrom="paragraph">
                  <wp:posOffset>300111</wp:posOffset>
                </wp:positionV>
                <wp:extent cx="182880" cy="189914"/>
                <wp:effectExtent l="0" t="0" r="26670" b="19685"/>
                <wp:wrapNone/>
                <wp:docPr id="687320967"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46751" id="Rectangle 2" o:spid="_x0000_s1026" style="position:absolute;margin-left:-1.3pt;margin-top:23.65pt;width:14.4pt;height:14.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" fillcolor="white [3201]" strokecolor="black [3200]" strokeweight="1pt"/>
            </w:pict>
          </mc:Fallback>
        </mc:AlternateContent>
      </w:r>
      <w:r>
        <w:rPr>
          <w:noProof/>
        </w:rPr>
        <mc:AlternateContent>
          <mc:Choice Requires="wps">
            <w:drawing>
              <wp:anchor distT="0" distB="0" distL="114300" distR="114300" simplePos="0" relativeHeight="251667456" behindDoc="0" locked="0" layoutInCell="1" allowOverlap="1" wp14:anchorId="19FA9415" wp14:editId="7F2CF47D">
                <wp:simplePos x="0" y="0"/>
                <wp:positionH relativeFrom="column">
                  <wp:posOffset>-10795</wp:posOffset>
                </wp:positionH>
                <wp:positionV relativeFrom="paragraph">
                  <wp:posOffset>22225</wp:posOffset>
                </wp:positionV>
                <wp:extent cx="182880" cy="189865"/>
                <wp:effectExtent l="0" t="0" r="26670" b="19685"/>
                <wp:wrapNone/>
                <wp:docPr id="480295674"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5D0F0" id="Rectangle 2" o:spid="_x0000_s1026" style="position:absolute;margin-left:-.85pt;margin-top:1.75pt;width:14.4pt;height:1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" fillcolor="white [3201]" strokecolor="black [3200]" strokeweight="1pt"/>
            </w:pict>
          </mc:Fallback>
        </mc:AlternateContent>
      </w:r>
      <w:r w:rsidRPr="00BD4BE4">
        <w:rPr>
          <w:rFonts w:ascii="Comic Sans MS" w:hAnsi="Comic Sans MS"/>
          <w:noProof/>
        </w:rPr>
        <w:t>Colour all integers __________________________________</w:t>
      </w:r>
    </w:p>
    <w:p w14:paraId="7B3239CF" w14:textId="77777777" w:rsidR="00026871" w:rsidRDefault="00BD4BE4" w:rsidP="00BD4BE4">
      <w:pPr>
        <w:ind w:left="360"/>
        <w:rPr>
          <w:rFonts w:ascii="Comic Sans MS" w:hAnsi="Comic Sans MS"/>
          <w:noProof/>
        </w:rPr>
      </w:pPr>
      <w:r>
        <w:rPr>
          <w:noProof/>
        </w:rPr>
        <mc:AlternateContent>
          <mc:Choice Requires="wps">
            <w:drawing>
              <wp:anchor distT="0" distB="0" distL="114300" distR="114300" simplePos="0" relativeHeight="251671552" behindDoc="0" locked="0" layoutInCell="1" allowOverlap="1" wp14:anchorId="49E03DBD" wp14:editId="5BFFD22A">
                <wp:simplePos x="0" y="0"/>
                <wp:positionH relativeFrom="column">
                  <wp:posOffset>-16803</wp:posOffset>
                </wp:positionH>
                <wp:positionV relativeFrom="paragraph">
                  <wp:posOffset>307975</wp:posOffset>
                </wp:positionV>
                <wp:extent cx="182880" cy="189865"/>
                <wp:effectExtent l="0" t="0" r="26670" b="19685"/>
                <wp:wrapNone/>
                <wp:docPr id="962311838"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C3F2B" id="Rectangle 2" o:spid="_x0000_s1026" style="position:absolute;margin-left:-1.3pt;margin-top:24.25pt;width:14.4pt;height:14.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" fillcolor="white [3201]" strokecolor="black [3200]" strokeweight="1pt"/>
            </w:pict>
          </mc:Fallback>
        </mc:AlternateContent>
      </w:r>
      <w:r w:rsidRPr="00BD4BE4">
        <w:rPr>
          <w:rFonts w:ascii="Comic Sans MS" w:hAnsi="Comic Sans MS"/>
          <w:noProof/>
        </w:rPr>
        <w:t>Colour all rational numbers __________________________________</w:t>
      </w:r>
    </w:p>
    <w:p w14:paraId="5B0DC438" w14:textId="72CB4565" w:rsidR="00BD4BE4" w:rsidRDefault="00BD4BE4" w:rsidP="00BD4BE4">
      <w:pPr>
        <w:ind w:left="360"/>
        <w:rPr>
          <w:rFonts w:ascii="Comic Sans MS" w:hAnsi="Comic Sans MS"/>
          <w:noProof/>
        </w:rPr>
      </w:pPr>
      <w:r w:rsidRPr="00BD4BE4">
        <w:rPr>
          <w:rFonts w:ascii="Comic Sans MS" w:hAnsi="Comic Sans MS"/>
          <w:noProof/>
        </w:rPr>
        <w:t>Colour all irrational numbers __________________________________</w:t>
      </w:r>
    </w:p>
    <w:p w14:paraId="782143F6" w14:textId="5C952412" w:rsidR="00E812D4" w:rsidRDefault="00546EE5" w:rsidP="00E812D4">
      <w:r>
        <w:rPr>
          <w:noProof/>
        </w:rPr>
        <w:lastRenderedPageBreak/>
        <mc:AlternateContent>
          <mc:Choice Requires="wps">
            <w:drawing>
              <wp:anchor distT="0" distB="0" distL="114300" distR="114300" simplePos="0" relativeHeight="251692032" behindDoc="0" locked="0" layoutInCell="1" allowOverlap="1" wp14:anchorId="6095A5FF" wp14:editId="5113FD50">
                <wp:simplePos x="0" y="0"/>
                <wp:positionH relativeFrom="column">
                  <wp:posOffset>5570806</wp:posOffset>
                </wp:positionH>
                <wp:positionV relativeFrom="paragraph">
                  <wp:posOffset>-234022</wp:posOffset>
                </wp:positionV>
                <wp:extent cx="928418" cy="478301"/>
                <wp:effectExtent l="0" t="0" r="24130" b="17145"/>
                <wp:wrapNone/>
                <wp:docPr id="2115378785" name="Text Box 3"/>
                <wp:cNvGraphicFramePr/>
                <a:graphic xmlns:a="http://schemas.openxmlformats.org/drawingml/2006/main">
                  <a:graphicData uri="http://schemas.microsoft.com/office/word/2010/wordprocessingShape">
                    <wps:wsp>
                      <wps:cNvSpPr txBox="1"/>
                      <wps:spPr>
                        <a:xfrm>
                          <a:off x="0" y="0"/>
                          <a:ext cx="928418" cy="478301"/>
                        </a:xfrm>
                        <a:prstGeom prst="rect">
                          <a:avLst/>
                        </a:prstGeom>
                        <a:solidFill>
                          <a:schemeClr val="lt1"/>
                        </a:solidFill>
                        <a:ln w="6350">
                          <a:solidFill>
                            <a:prstClr val="black"/>
                          </a:solidFill>
                        </a:ln>
                      </wps:spPr>
                      <wps:txbx>
                        <w:txbxContent>
                          <w:p w14:paraId="5EEEA6DC" w14:textId="5EBEF05A" w:rsidR="00546EE5" w:rsidRPr="00546EE5" w:rsidRDefault="00546EE5" w:rsidP="00546EE5">
                            <w:pPr>
                              <w:jc w:val="center"/>
                              <w:rPr>
                                <w:b/>
                                <w:bCs/>
                                <w:sz w:val="40"/>
                                <w:szCs w:val="40"/>
                              </w:rPr>
                            </w:pPr>
                            <w:r>
                              <w:rPr>
                                <w:b/>
                                <w:bCs/>
                                <w:sz w:val="40"/>
                                <w:szCs w:val="40"/>
                              </w:rPr>
                              <w:t>F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5A5FF" id="_x0000_s1027" type="#_x0000_t202" style="position:absolute;margin-left:438.65pt;margin-top:-18.45pt;width:73.1pt;height:37.6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" fillcolor="white [3201]" strokeweight=".5pt">
                <v:textbox>
                  <w:txbxContent>
                    <w:p w14:paraId="5EEEA6DC" w14:textId="5EBEF05A" w:rsidR="00546EE5" w:rsidRPr="00546EE5" w:rsidRDefault="00546EE5" w:rsidP="00546EE5">
                      <w:pPr>
                        <w:jc w:val="center"/>
                        <w:rPr>
                          <w:b/>
                          <w:bCs/>
                          <w:sz w:val="40"/>
                          <w:szCs w:val="40"/>
                        </w:rPr>
                      </w:pPr>
                      <w:r>
                        <w:rPr>
                          <w:b/>
                          <w:bCs/>
                          <w:sz w:val="40"/>
                          <w:szCs w:val="40"/>
                        </w:rPr>
                        <w:t>FINAL</w:t>
                      </w:r>
                    </w:p>
                  </w:txbxContent>
                </v:textbox>
              </v:shape>
            </w:pict>
          </mc:Fallback>
        </mc:AlternateContent>
      </w:r>
      <w:r w:rsidR="00E812D4">
        <w:rPr>
          <w:noProof/>
        </w:rPr>
        <w:drawing>
          <wp:anchor distT="0" distB="0" distL="114300" distR="114300" simplePos="0" relativeHeight="251675648" behindDoc="0" locked="0" layoutInCell="1" allowOverlap="1" wp14:anchorId="4A3BECC1" wp14:editId="77F682D9">
            <wp:simplePos x="0" y="0"/>
            <wp:positionH relativeFrom="column">
              <wp:posOffset>-825500</wp:posOffset>
            </wp:positionH>
            <wp:positionV relativeFrom="paragraph">
              <wp:posOffset>259764</wp:posOffset>
            </wp:positionV>
            <wp:extent cx="7606480" cy="7426423"/>
            <wp:effectExtent l="0" t="0" r="0" b="3175"/>
            <wp:wrapNone/>
            <wp:docPr id="1748832628" name="Picture 1" descr="A grid of squares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40721" name="Picture 1" descr="A grid of squares with a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606480" cy="7426423"/>
                    </a:xfrm>
                    <a:prstGeom prst="rect">
                      <a:avLst/>
                    </a:prstGeom>
                  </pic:spPr>
                </pic:pic>
              </a:graphicData>
            </a:graphic>
            <wp14:sizeRelH relativeFrom="margin">
              <wp14:pctWidth>0</wp14:pctWidth>
            </wp14:sizeRelH>
            <wp14:sizeRelV relativeFrom="margin">
              <wp14:pctHeight>0</wp14:pctHeight>
            </wp14:sizeRelV>
          </wp:anchor>
        </w:drawing>
      </w:r>
      <w:r w:rsidR="00E812D4">
        <w:rPr>
          <w:noProof/>
        </w:rPr>
        <w:drawing>
          <wp:anchor distT="0" distB="0" distL="114300" distR="114300" simplePos="0" relativeHeight="251674624" behindDoc="0" locked="0" layoutInCell="1" allowOverlap="1" wp14:anchorId="4706BDC3" wp14:editId="68AAB04A">
            <wp:simplePos x="0" y="0"/>
            <wp:positionH relativeFrom="column">
              <wp:posOffset>-679450</wp:posOffset>
            </wp:positionH>
            <wp:positionV relativeFrom="paragraph">
              <wp:posOffset>-215997</wp:posOffset>
            </wp:positionV>
            <wp:extent cx="3476625" cy="476250"/>
            <wp:effectExtent l="0" t="0" r="9525" b="0"/>
            <wp:wrapNone/>
            <wp:docPr id="316770155" name="Picture 1" descr="A black and white photo of a long black and whit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63839" name="Picture 1" descr="A black and white photo of a long black and white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76625" cy="476250"/>
                    </a:xfrm>
                    <a:prstGeom prst="rect">
                      <a:avLst/>
                    </a:prstGeom>
                  </pic:spPr>
                </pic:pic>
              </a:graphicData>
            </a:graphic>
          </wp:anchor>
        </w:drawing>
      </w:r>
      <w:r w:rsidR="00E812D4">
        <w:t>urn in your rubric with your final project.</w:t>
      </w:r>
    </w:p>
    <w:p w14:paraId="2F3920CA" w14:textId="77777777" w:rsidR="00E812D4" w:rsidRDefault="00E812D4" w:rsidP="00E812D4">
      <w:pPr>
        <w:rPr>
          <w:noProof/>
        </w:rPr>
      </w:pPr>
    </w:p>
    <w:p w14:paraId="3DABB8EE" w14:textId="77777777" w:rsidR="00E812D4" w:rsidRDefault="00E812D4" w:rsidP="00E812D4">
      <w:pPr>
        <w:rPr>
          <w:noProof/>
        </w:rPr>
      </w:pPr>
    </w:p>
    <w:p w14:paraId="7FE24A3D" w14:textId="77777777" w:rsidR="00E812D4" w:rsidRDefault="00E812D4" w:rsidP="00E812D4">
      <w:pPr>
        <w:rPr>
          <w:noProof/>
        </w:rPr>
      </w:pPr>
    </w:p>
    <w:p w14:paraId="274706D0" w14:textId="77777777" w:rsidR="00E812D4" w:rsidRDefault="00E812D4" w:rsidP="00E812D4">
      <w:pPr>
        <w:rPr>
          <w:noProof/>
        </w:rPr>
      </w:pPr>
    </w:p>
    <w:p w14:paraId="6ADD2EC1" w14:textId="77777777" w:rsidR="00E812D4" w:rsidRDefault="00E812D4" w:rsidP="00E812D4">
      <w:pPr>
        <w:rPr>
          <w:noProof/>
        </w:rPr>
      </w:pPr>
    </w:p>
    <w:p w14:paraId="4257901C" w14:textId="77777777" w:rsidR="00E812D4" w:rsidRDefault="00E812D4" w:rsidP="00E812D4">
      <w:pPr>
        <w:rPr>
          <w:noProof/>
        </w:rPr>
      </w:pPr>
    </w:p>
    <w:p w14:paraId="34404E86" w14:textId="77777777" w:rsidR="00E812D4" w:rsidRDefault="00E812D4" w:rsidP="00E812D4">
      <w:pPr>
        <w:rPr>
          <w:noProof/>
        </w:rPr>
      </w:pPr>
    </w:p>
    <w:p w14:paraId="2211480B" w14:textId="77777777" w:rsidR="00E812D4" w:rsidRDefault="00E812D4" w:rsidP="00E812D4">
      <w:pPr>
        <w:rPr>
          <w:noProof/>
        </w:rPr>
      </w:pPr>
    </w:p>
    <w:p w14:paraId="0C058DEA" w14:textId="77777777" w:rsidR="00E812D4" w:rsidRDefault="00E812D4" w:rsidP="00E812D4">
      <w:pPr>
        <w:rPr>
          <w:noProof/>
        </w:rPr>
      </w:pPr>
    </w:p>
    <w:p w14:paraId="4C21FB29" w14:textId="77777777" w:rsidR="00E812D4" w:rsidRDefault="00E812D4" w:rsidP="00E812D4">
      <w:pPr>
        <w:rPr>
          <w:noProof/>
        </w:rPr>
      </w:pPr>
    </w:p>
    <w:p w14:paraId="4EAD33BA" w14:textId="77777777" w:rsidR="00E812D4" w:rsidRDefault="00E812D4" w:rsidP="00E812D4">
      <w:pPr>
        <w:rPr>
          <w:noProof/>
        </w:rPr>
      </w:pPr>
    </w:p>
    <w:p w14:paraId="65A64C9F" w14:textId="77777777" w:rsidR="00E812D4" w:rsidRDefault="00E812D4" w:rsidP="00E812D4">
      <w:pPr>
        <w:rPr>
          <w:noProof/>
        </w:rPr>
      </w:pPr>
    </w:p>
    <w:p w14:paraId="37D658BD" w14:textId="77777777" w:rsidR="00E812D4" w:rsidRDefault="00E812D4" w:rsidP="00E812D4">
      <w:pPr>
        <w:rPr>
          <w:noProof/>
        </w:rPr>
      </w:pPr>
    </w:p>
    <w:p w14:paraId="3517107F" w14:textId="77777777" w:rsidR="00E812D4" w:rsidRDefault="00E812D4" w:rsidP="00E812D4">
      <w:pPr>
        <w:rPr>
          <w:noProof/>
        </w:rPr>
      </w:pPr>
    </w:p>
    <w:p w14:paraId="50E096B3" w14:textId="77777777" w:rsidR="00E812D4" w:rsidRDefault="00E812D4" w:rsidP="00E812D4">
      <w:pPr>
        <w:rPr>
          <w:noProof/>
        </w:rPr>
      </w:pPr>
    </w:p>
    <w:p w14:paraId="53024491" w14:textId="77777777" w:rsidR="00E812D4" w:rsidRDefault="00E812D4" w:rsidP="00E812D4">
      <w:pPr>
        <w:rPr>
          <w:noProof/>
        </w:rPr>
      </w:pPr>
    </w:p>
    <w:p w14:paraId="190D4BF7" w14:textId="77777777" w:rsidR="00E812D4" w:rsidRDefault="00E812D4" w:rsidP="00E812D4">
      <w:pPr>
        <w:rPr>
          <w:noProof/>
        </w:rPr>
      </w:pPr>
    </w:p>
    <w:p w14:paraId="2E27FBAD" w14:textId="77777777" w:rsidR="00E812D4" w:rsidRDefault="00E812D4" w:rsidP="00E812D4">
      <w:pPr>
        <w:rPr>
          <w:noProof/>
        </w:rPr>
      </w:pPr>
    </w:p>
    <w:p w14:paraId="4EEEF77C" w14:textId="77777777" w:rsidR="00E812D4" w:rsidRDefault="00E812D4" w:rsidP="00E812D4">
      <w:pPr>
        <w:rPr>
          <w:noProof/>
        </w:rPr>
      </w:pPr>
    </w:p>
    <w:p w14:paraId="40992F81" w14:textId="77777777" w:rsidR="00E812D4" w:rsidRDefault="00E812D4" w:rsidP="00E812D4">
      <w:pPr>
        <w:rPr>
          <w:noProof/>
        </w:rPr>
      </w:pPr>
    </w:p>
    <w:p w14:paraId="4FC05170" w14:textId="77777777" w:rsidR="00E812D4" w:rsidRDefault="00E812D4" w:rsidP="00E812D4">
      <w:pPr>
        <w:rPr>
          <w:noProof/>
        </w:rPr>
      </w:pPr>
    </w:p>
    <w:p w14:paraId="20010CE8" w14:textId="77777777" w:rsidR="00E812D4" w:rsidRDefault="00E812D4" w:rsidP="00E812D4">
      <w:pPr>
        <w:rPr>
          <w:noProof/>
        </w:rPr>
      </w:pPr>
    </w:p>
    <w:p w14:paraId="6358E43D" w14:textId="77777777" w:rsidR="00E812D4" w:rsidRDefault="00E812D4" w:rsidP="00E812D4">
      <w:pPr>
        <w:rPr>
          <w:noProof/>
        </w:rPr>
      </w:pPr>
    </w:p>
    <w:p w14:paraId="6438EEB2" w14:textId="77777777" w:rsidR="00E812D4" w:rsidRDefault="00E812D4" w:rsidP="00E812D4">
      <w:pPr>
        <w:rPr>
          <w:noProof/>
        </w:rPr>
      </w:pPr>
    </w:p>
    <w:p w14:paraId="772A0A23" w14:textId="77777777" w:rsidR="00E812D4" w:rsidRDefault="00E812D4" w:rsidP="00E812D4">
      <w:pPr>
        <w:rPr>
          <w:noProof/>
        </w:rPr>
      </w:pPr>
    </w:p>
    <w:p w14:paraId="22D3DB00" w14:textId="77777777" w:rsidR="00E812D4" w:rsidRDefault="00E812D4" w:rsidP="00E812D4">
      <w:pPr>
        <w:rPr>
          <w:noProof/>
        </w:rPr>
      </w:pPr>
      <w:r>
        <w:rPr>
          <w:noProof/>
        </w:rPr>
        <mc:AlternateContent>
          <mc:Choice Requires="wps">
            <w:drawing>
              <wp:anchor distT="0" distB="0" distL="114300" distR="114300" simplePos="0" relativeHeight="251676672" behindDoc="0" locked="0" layoutInCell="1" allowOverlap="1" wp14:anchorId="7739E78A" wp14:editId="03747F1D">
                <wp:simplePos x="0" y="0"/>
                <wp:positionH relativeFrom="column">
                  <wp:posOffset>-14263</wp:posOffset>
                </wp:positionH>
                <wp:positionV relativeFrom="paragraph">
                  <wp:posOffset>276860</wp:posOffset>
                </wp:positionV>
                <wp:extent cx="182880" cy="189914"/>
                <wp:effectExtent l="0" t="0" r="26670" b="19685"/>
                <wp:wrapNone/>
                <wp:docPr id="1096300790"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0DC77" id="Rectangle 2" o:spid="_x0000_s1026" style="position:absolute;margin-left:-1.1pt;margin-top:21.8pt;width:14.4pt;height:14.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" fillcolor="white [3201]" strokecolor="black [3200]" strokeweight="1pt"/>
            </w:pict>
          </mc:Fallback>
        </mc:AlternateContent>
      </w:r>
    </w:p>
    <w:p w14:paraId="34855343" w14:textId="77777777" w:rsidR="00E812D4" w:rsidRPr="00BD4BE4" w:rsidRDefault="00E812D4" w:rsidP="00E812D4">
      <w:pPr>
        <w:ind w:left="360"/>
        <w:rPr>
          <w:rFonts w:ascii="Comic Sans MS" w:hAnsi="Comic Sans MS"/>
          <w:noProof/>
        </w:rPr>
      </w:pPr>
      <w:r w:rsidRPr="00BD4BE4">
        <w:rPr>
          <w:rFonts w:ascii="Comic Sans MS" w:hAnsi="Comic Sans MS"/>
          <w:noProof/>
        </w:rPr>
        <w:t>Colour all natural numbers __________________________________</w:t>
      </w:r>
    </w:p>
    <w:p w14:paraId="79D7F705" w14:textId="77777777" w:rsidR="00E812D4" w:rsidRPr="00BD4BE4" w:rsidRDefault="00E812D4" w:rsidP="00E812D4">
      <w:pPr>
        <w:ind w:left="360"/>
        <w:rPr>
          <w:rFonts w:ascii="Comic Sans MS" w:hAnsi="Comic Sans MS"/>
          <w:noProof/>
        </w:rPr>
      </w:pPr>
      <w:r>
        <w:rPr>
          <w:noProof/>
        </w:rPr>
        <mc:AlternateContent>
          <mc:Choice Requires="wps">
            <w:drawing>
              <wp:anchor distT="0" distB="0" distL="114300" distR="114300" simplePos="0" relativeHeight="251677696" behindDoc="0" locked="0" layoutInCell="1" allowOverlap="1" wp14:anchorId="273D3741" wp14:editId="727D8988">
                <wp:simplePos x="0" y="0"/>
                <wp:positionH relativeFrom="column">
                  <wp:posOffset>-16168</wp:posOffset>
                </wp:positionH>
                <wp:positionV relativeFrom="paragraph">
                  <wp:posOffset>22225</wp:posOffset>
                </wp:positionV>
                <wp:extent cx="182880" cy="189914"/>
                <wp:effectExtent l="0" t="0" r="26670" b="19685"/>
                <wp:wrapNone/>
                <wp:docPr id="1558718745"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0AE42" id="Rectangle 2" o:spid="_x0000_s1026" style="position:absolute;margin-left:-1.25pt;margin-top:1.75pt;width:14.4pt;height:14.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" fillcolor="white [3201]" strokecolor="black [3200]" strokeweight="1pt"/>
            </w:pict>
          </mc:Fallback>
        </mc:AlternateContent>
      </w:r>
      <w:r w:rsidRPr="00BD4BE4">
        <w:rPr>
          <w:rFonts w:ascii="Comic Sans MS" w:hAnsi="Comic Sans MS"/>
          <w:noProof/>
        </w:rPr>
        <w:t>Colour all whole numbers __________________________________</w:t>
      </w:r>
    </w:p>
    <w:p w14:paraId="6D2C782B" w14:textId="77777777" w:rsidR="00E812D4" w:rsidRPr="00BD4BE4" w:rsidRDefault="00E812D4" w:rsidP="00E812D4">
      <w:pPr>
        <w:ind w:left="360"/>
        <w:rPr>
          <w:rFonts w:ascii="Comic Sans MS" w:hAnsi="Comic Sans MS"/>
          <w:noProof/>
        </w:rPr>
      </w:pPr>
      <w:r>
        <w:rPr>
          <w:noProof/>
        </w:rPr>
        <mc:AlternateContent>
          <mc:Choice Requires="wps">
            <w:drawing>
              <wp:anchor distT="0" distB="0" distL="114300" distR="114300" simplePos="0" relativeHeight="251679744" behindDoc="0" locked="0" layoutInCell="1" allowOverlap="1" wp14:anchorId="55122D34" wp14:editId="355CF50A">
                <wp:simplePos x="0" y="0"/>
                <wp:positionH relativeFrom="column">
                  <wp:posOffset>-16803</wp:posOffset>
                </wp:positionH>
                <wp:positionV relativeFrom="paragraph">
                  <wp:posOffset>300111</wp:posOffset>
                </wp:positionV>
                <wp:extent cx="182880" cy="189914"/>
                <wp:effectExtent l="0" t="0" r="26670" b="19685"/>
                <wp:wrapNone/>
                <wp:docPr id="865168284"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71B6A" id="Rectangle 2" o:spid="_x0000_s1026" style="position:absolute;margin-left:-1.3pt;margin-top:23.65pt;width:14.4pt;height:14.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" fillcolor="white [3201]" strokecolor="black [3200]" strokeweight="1pt"/>
            </w:pict>
          </mc:Fallback>
        </mc:AlternateContent>
      </w:r>
      <w:r>
        <w:rPr>
          <w:noProof/>
        </w:rPr>
        <mc:AlternateContent>
          <mc:Choice Requires="wps">
            <w:drawing>
              <wp:anchor distT="0" distB="0" distL="114300" distR="114300" simplePos="0" relativeHeight="251678720" behindDoc="0" locked="0" layoutInCell="1" allowOverlap="1" wp14:anchorId="4A314F9B" wp14:editId="60C7D861">
                <wp:simplePos x="0" y="0"/>
                <wp:positionH relativeFrom="column">
                  <wp:posOffset>-10795</wp:posOffset>
                </wp:positionH>
                <wp:positionV relativeFrom="paragraph">
                  <wp:posOffset>22225</wp:posOffset>
                </wp:positionV>
                <wp:extent cx="182880" cy="189865"/>
                <wp:effectExtent l="0" t="0" r="26670" b="19685"/>
                <wp:wrapNone/>
                <wp:docPr id="1936211931"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C0853" id="Rectangle 2" o:spid="_x0000_s1026" style="position:absolute;margin-left:-.85pt;margin-top:1.75pt;width:14.4pt;height:14.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" fillcolor="white [3201]" strokecolor="black [3200]" strokeweight="1pt"/>
            </w:pict>
          </mc:Fallback>
        </mc:AlternateContent>
      </w:r>
      <w:r w:rsidRPr="00BD4BE4">
        <w:rPr>
          <w:rFonts w:ascii="Comic Sans MS" w:hAnsi="Comic Sans MS"/>
          <w:noProof/>
        </w:rPr>
        <w:t>Colour all integers __________________________________</w:t>
      </w:r>
    </w:p>
    <w:p w14:paraId="5E0B057A" w14:textId="77777777" w:rsidR="00E812D4" w:rsidRDefault="00E812D4" w:rsidP="00E812D4">
      <w:pPr>
        <w:ind w:left="360"/>
        <w:rPr>
          <w:rFonts w:ascii="Comic Sans MS" w:hAnsi="Comic Sans MS"/>
          <w:noProof/>
        </w:rPr>
      </w:pPr>
      <w:r>
        <w:rPr>
          <w:noProof/>
        </w:rPr>
        <mc:AlternateContent>
          <mc:Choice Requires="wps">
            <w:drawing>
              <wp:anchor distT="0" distB="0" distL="114300" distR="114300" simplePos="0" relativeHeight="251680768" behindDoc="0" locked="0" layoutInCell="1" allowOverlap="1" wp14:anchorId="6DC4F0BB" wp14:editId="37541A90">
                <wp:simplePos x="0" y="0"/>
                <wp:positionH relativeFrom="column">
                  <wp:posOffset>-16803</wp:posOffset>
                </wp:positionH>
                <wp:positionV relativeFrom="paragraph">
                  <wp:posOffset>307975</wp:posOffset>
                </wp:positionV>
                <wp:extent cx="182880" cy="189865"/>
                <wp:effectExtent l="0" t="0" r="26670" b="19685"/>
                <wp:wrapNone/>
                <wp:docPr id="1214679784"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94809" id="Rectangle 2" o:spid="_x0000_s1026" style="position:absolute;margin-left:-1.3pt;margin-top:24.25pt;width:14.4pt;height:1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" fillcolor="white [3201]" strokecolor="black [3200]" strokeweight="1pt"/>
            </w:pict>
          </mc:Fallback>
        </mc:AlternateContent>
      </w:r>
      <w:r w:rsidRPr="00BD4BE4">
        <w:rPr>
          <w:rFonts w:ascii="Comic Sans MS" w:hAnsi="Comic Sans MS"/>
          <w:noProof/>
        </w:rPr>
        <w:t>Colour all rational numbers __________________________________</w:t>
      </w:r>
    </w:p>
    <w:p w14:paraId="67DDFCE6" w14:textId="77777777" w:rsidR="00E812D4" w:rsidRPr="00BD4BE4" w:rsidRDefault="00E812D4" w:rsidP="00E812D4">
      <w:pPr>
        <w:ind w:left="360"/>
        <w:rPr>
          <w:rFonts w:ascii="Comic Sans MS" w:hAnsi="Comic Sans MS"/>
          <w:noProof/>
        </w:rPr>
      </w:pPr>
      <w:r w:rsidRPr="00BD4BE4">
        <w:rPr>
          <w:rFonts w:ascii="Comic Sans MS" w:hAnsi="Comic Sans MS"/>
          <w:noProof/>
        </w:rPr>
        <w:t>Colour all irrational numbers __________________________________</w:t>
      </w:r>
    </w:p>
    <w:p w14:paraId="308BDE0E" w14:textId="4E04754F" w:rsidR="00E812D4" w:rsidRDefault="00546EE5" w:rsidP="00E812D4">
      <w:r>
        <w:rPr>
          <w:noProof/>
        </w:rPr>
        <w:lastRenderedPageBreak/>
        <mc:AlternateContent>
          <mc:Choice Requires="wps">
            <w:drawing>
              <wp:anchor distT="0" distB="0" distL="114300" distR="114300" simplePos="0" relativeHeight="251694080" behindDoc="0" locked="0" layoutInCell="1" allowOverlap="1" wp14:anchorId="1C15392F" wp14:editId="1F9D3C74">
                <wp:simplePos x="0" y="0"/>
                <wp:positionH relativeFrom="column">
                  <wp:posOffset>5676314</wp:posOffset>
                </wp:positionH>
                <wp:positionV relativeFrom="paragraph">
                  <wp:posOffset>-219954</wp:posOffset>
                </wp:positionV>
                <wp:extent cx="928418" cy="478301"/>
                <wp:effectExtent l="0" t="0" r="24130" b="17145"/>
                <wp:wrapNone/>
                <wp:docPr id="499032931" name="Text Box 3"/>
                <wp:cNvGraphicFramePr/>
                <a:graphic xmlns:a="http://schemas.openxmlformats.org/drawingml/2006/main">
                  <a:graphicData uri="http://schemas.microsoft.com/office/word/2010/wordprocessingShape">
                    <wps:wsp>
                      <wps:cNvSpPr txBox="1"/>
                      <wps:spPr>
                        <a:xfrm>
                          <a:off x="0" y="0"/>
                          <a:ext cx="928418" cy="478301"/>
                        </a:xfrm>
                        <a:prstGeom prst="rect">
                          <a:avLst/>
                        </a:prstGeom>
                        <a:solidFill>
                          <a:schemeClr val="lt1"/>
                        </a:solidFill>
                        <a:ln w="6350">
                          <a:solidFill>
                            <a:prstClr val="black"/>
                          </a:solidFill>
                        </a:ln>
                      </wps:spPr>
                      <wps:txbx>
                        <w:txbxContent>
                          <w:p w14:paraId="59223429" w14:textId="45C3F002" w:rsidR="00546EE5" w:rsidRPr="00546EE5" w:rsidRDefault="00546EE5" w:rsidP="00546EE5">
                            <w:pPr>
                              <w:jc w:val="center"/>
                              <w:rPr>
                                <w:b/>
                                <w:bCs/>
                                <w:sz w:val="40"/>
                                <w:szCs w:val="40"/>
                              </w:rPr>
                            </w:pPr>
                            <w:r>
                              <w:rPr>
                                <w:b/>
                                <w:bCs/>
                                <w:sz w:val="40"/>
                                <w:szCs w:val="40"/>
                              </w:rP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15392F" id="_x0000_s1028" type="#_x0000_t202" style="position:absolute;margin-left:446.95pt;margin-top:-17.3pt;width:73.1pt;height:37.6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" fillcolor="white [3201]" strokeweight=".5pt">
                <v:textbox>
                  <w:txbxContent>
                    <w:p w14:paraId="59223429" w14:textId="45C3F002" w:rsidR="00546EE5" w:rsidRPr="00546EE5" w:rsidRDefault="00546EE5" w:rsidP="00546EE5">
                      <w:pPr>
                        <w:jc w:val="center"/>
                        <w:rPr>
                          <w:b/>
                          <w:bCs/>
                          <w:sz w:val="40"/>
                          <w:szCs w:val="40"/>
                        </w:rPr>
                      </w:pPr>
                      <w:r>
                        <w:rPr>
                          <w:b/>
                          <w:bCs/>
                          <w:sz w:val="40"/>
                          <w:szCs w:val="40"/>
                        </w:rPr>
                        <w:t>KEY</w:t>
                      </w:r>
                    </w:p>
                  </w:txbxContent>
                </v:textbox>
              </v:shape>
            </w:pict>
          </mc:Fallback>
        </mc:AlternateContent>
      </w:r>
      <w:r w:rsidR="00E812D4">
        <w:rPr>
          <w:noProof/>
        </w:rPr>
        <w:drawing>
          <wp:anchor distT="0" distB="0" distL="114300" distR="114300" simplePos="0" relativeHeight="251683840" behindDoc="0" locked="0" layoutInCell="1" allowOverlap="1" wp14:anchorId="5A45DD72" wp14:editId="454D5254">
            <wp:simplePos x="0" y="0"/>
            <wp:positionH relativeFrom="column">
              <wp:posOffset>-825500</wp:posOffset>
            </wp:positionH>
            <wp:positionV relativeFrom="paragraph">
              <wp:posOffset>259764</wp:posOffset>
            </wp:positionV>
            <wp:extent cx="7606480" cy="7426423"/>
            <wp:effectExtent l="0" t="0" r="0" b="3175"/>
            <wp:wrapNone/>
            <wp:docPr id="1117804825" name="Picture 1" descr="A grid of squares with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40721" name="Picture 1" descr="A grid of squares with a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606480" cy="7426423"/>
                    </a:xfrm>
                    <a:prstGeom prst="rect">
                      <a:avLst/>
                    </a:prstGeom>
                  </pic:spPr>
                </pic:pic>
              </a:graphicData>
            </a:graphic>
            <wp14:sizeRelH relativeFrom="margin">
              <wp14:pctWidth>0</wp14:pctWidth>
            </wp14:sizeRelH>
            <wp14:sizeRelV relativeFrom="margin">
              <wp14:pctHeight>0</wp14:pctHeight>
            </wp14:sizeRelV>
          </wp:anchor>
        </w:drawing>
      </w:r>
      <w:r w:rsidR="00E812D4">
        <w:rPr>
          <w:noProof/>
        </w:rPr>
        <w:drawing>
          <wp:anchor distT="0" distB="0" distL="114300" distR="114300" simplePos="0" relativeHeight="251682816" behindDoc="0" locked="0" layoutInCell="1" allowOverlap="1" wp14:anchorId="425C3A48" wp14:editId="6734A6DC">
            <wp:simplePos x="0" y="0"/>
            <wp:positionH relativeFrom="column">
              <wp:posOffset>-679450</wp:posOffset>
            </wp:positionH>
            <wp:positionV relativeFrom="paragraph">
              <wp:posOffset>-215997</wp:posOffset>
            </wp:positionV>
            <wp:extent cx="3476625" cy="476250"/>
            <wp:effectExtent l="0" t="0" r="9525" b="0"/>
            <wp:wrapNone/>
            <wp:docPr id="797129763" name="Picture 1" descr="A black and white photo of a long black and whit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63839" name="Picture 1" descr="A black and white photo of a long black and white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76625" cy="476250"/>
                    </a:xfrm>
                    <a:prstGeom prst="rect">
                      <a:avLst/>
                    </a:prstGeom>
                  </pic:spPr>
                </pic:pic>
              </a:graphicData>
            </a:graphic>
          </wp:anchor>
        </w:drawing>
      </w:r>
      <w:r w:rsidR="00E812D4">
        <w:t>urn in your rubric with your final project.</w:t>
      </w:r>
    </w:p>
    <w:p w14:paraId="00D28D77" w14:textId="77777777" w:rsidR="00E812D4" w:rsidRDefault="00E812D4" w:rsidP="00E812D4">
      <w:pPr>
        <w:rPr>
          <w:noProof/>
        </w:rPr>
      </w:pPr>
    </w:p>
    <w:p w14:paraId="2889C18F" w14:textId="77777777" w:rsidR="00E812D4" w:rsidRDefault="00E812D4" w:rsidP="00E812D4">
      <w:pPr>
        <w:rPr>
          <w:noProof/>
        </w:rPr>
      </w:pPr>
    </w:p>
    <w:p w14:paraId="47D34EAF" w14:textId="77777777" w:rsidR="00E812D4" w:rsidRDefault="00E812D4" w:rsidP="00E812D4">
      <w:pPr>
        <w:rPr>
          <w:noProof/>
        </w:rPr>
      </w:pPr>
    </w:p>
    <w:p w14:paraId="107E7CB6" w14:textId="77777777" w:rsidR="00E812D4" w:rsidRDefault="00E812D4" w:rsidP="00E812D4">
      <w:pPr>
        <w:rPr>
          <w:noProof/>
        </w:rPr>
      </w:pPr>
    </w:p>
    <w:p w14:paraId="5F8307EA" w14:textId="77777777" w:rsidR="00E812D4" w:rsidRDefault="00E812D4" w:rsidP="00E812D4">
      <w:pPr>
        <w:rPr>
          <w:noProof/>
        </w:rPr>
      </w:pPr>
    </w:p>
    <w:p w14:paraId="40D385E2" w14:textId="77777777" w:rsidR="00E812D4" w:rsidRDefault="00E812D4" w:rsidP="00E812D4">
      <w:pPr>
        <w:rPr>
          <w:noProof/>
        </w:rPr>
      </w:pPr>
    </w:p>
    <w:p w14:paraId="0DC3FBD5" w14:textId="77777777" w:rsidR="00E812D4" w:rsidRDefault="00E812D4" w:rsidP="00E812D4">
      <w:pPr>
        <w:rPr>
          <w:noProof/>
        </w:rPr>
      </w:pPr>
    </w:p>
    <w:p w14:paraId="32A0CDDB" w14:textId="77777777" w:rsidR="00E812D4" w:rsidRDefault="00E812D4" w:rsidP="00E812D4">
      <w:pPr>
        <w:rPr>
          <w:noProof/>
        </w:rPr>
      </w:pPr>
    </w:p>
    <w:p w14:paraId="5E061C3B" w14:textId="77777777" w:rsidR="00E812D4" w:rsidRDefault="00E812D4" w:rsidP="00E812D4">
      <w:pPr>
        <w:rPr>
          <w:noProof/>
        </w:rPr>
      </w:pPr>
    </w:p>
    <w:p w14:paraId="2B75DCD3" w14:textId="77777777" w:rsidR="00E812D4" w:rsidRDefault="00E812D4" w:rsidP="00E812D4">
      <w:pPr>
        <w:rPr>
          <w:noProof/>
        </w:rPr>
      </w:pPr>
    </w:p>
    <w:p w14:paraId="63A558E0" w14:textId="77777777" w:rsidR="00E812D4" w:rsidRDefault="00E812D4" w:rsidP="00E812D4">
      <w:pPr>
        <w:rPr>
          <w:noProof/>
        </w:rPr>
      </w:pPr>
    </w:p>
    <w:p w14:paraId="594F7B7D" w14:textId="77777777" w:rsidR="00E812D4" w:rsidRDefault="00E812D4" w:rsidP="00E812D4">
      <w:pPr>
        <w:rPr>
          <w:noProof/>
        </w:rPr>
      </w:pPr>
    </w:p>
    <w:p w14:paraId="59415CC0" w14:textId="77777777" w:rsidR="00E812D4" w:rsidRDefault="00E812D4" w:rsidP="00E812D4">
      <w:pPr>
        <w:rPr>
          <w:noProof/>
        </w:rPr>
      </w:pPr>
    </w:p>
    <w:p w14:paraId="3B9012A2" w14:textId="77777777" w:rsidR="00E812D4" w:rsidRDefault="00E812D4" w:rsidP="00E812D4">
      <w:pPr>
        <w:rPr>
          <w:noProof/>
        </w:rPr>
      </w:pPr>
    </w:p>
    <w:p w14:paraId="2127A55F" w14:textId="77777777" w:rsidR="00E812D4" w:rsidRDefault="00E812D4" w:rsidP="00E812D4">
      <w:pPr>
        <w:rPr>
          <w:noProof/>
        </w:rPr>
      </w:pPr>
    </w:p>
    <w:p w14:paraId="09000329" w14:textId="77777777" w:rsidR="00E812D4" w:rsidRDefault="00E812D4" w:rsidP="00E812D4">
      <w:pPr>
        <w:rPr>
          <w:noProof/>
        </w:rPr>
      </w:pPr>
    </w:p>
    <w:p w14:paraId="6085E09C" w14:textId="77777777" w:rsidR="00E812D4" w:rsidRDefault="00E812D4" w:rsidP="00E812D4">
      <w:pPr>
        <w:rPr>
          <w:noProof/>
        </w:rPr>
      </w:pPr>
    </w:p>
    <w:p w14:paraId="0B069AAA" w14:textId="77777777" w:rsidR="00E812D4" w:rsidRDefault="00E812D4" w:rsidP="00E812D4">
      <w:pPr>
        <w:rPr>
          <w:noProof/>
        </w:rPr>
      </w:pPr>
    </w:p>
    <w:p w14:paraId="17682501" w14:textId="77777777" w:rsidR="00E812D4" w:rsidRDefault="00E812D4" w:rsidP="00E812D4">
      <w:pPr>
        <w:rPr>
          <w:noProof/>
        </w:rPr>
      </w:pPr>
    </w:p>
    <w:p w14:paraId="11606884" w14:textId="77777777" w:rsidR="00E812D4" w:rsidRDefault="00E812D4" w:rsidP="00E812D4">
      <w:pPr>
        <w:rPr>
          <w:noProof/>
        </w:rPr>
      </w:pPr>
    </w:p>
    <w:p w14:paraId="3A963891" w14:textId="77777777" w:rsidR="00E812D4" w:rsidRDefault="00E812D4" w:rsidP="00E812D4">
      <w:pPr>
        <w:rPr>
          <w:noProof/>
        </w:rPr>
      </w:pPr>
    </w:p>
    <w:p w14:paraId="3004D763" w14:textId="77777777" w:rsidR="00E812D4" w:rsidRDefault="00E812D4" w:rsidP="00E812D4">
      <w:pPr>
        <w:rPr>
          <w:noProof/>
        </w:rPr>
      </w:pPr>
    </w:p>
    <w:p w14:paraId="44C7BA18" w14:textId="77777777" w:rsidR="00E812D4" w:rsidRDefault="00E812D4" w:rsidP="00E812D4">
      <w:pPr>
        <w:rPr>
          <w:noProof/>
        </w:rPr>
      </w:pPr>
    </w:p>
    <w:p w14:paraId="3D3B0F59" w14:textId="77777777" w:rsidR="00E812D4" w:rsidRDefault="00E812D4" w:rsidP="00E812D4">
      <w:pPr>
        <w:rPr>
          <w:noProof/>
        </w:rPr>
      </w:pPr>
    </w:p>
    <w:p w14:paraId="1DC8A100" w14:textId="77777777" w:rsidR="00E812D4" w:rsidRDefault="00E812D4" w:rsidP="00E812D4">
      <w:pPr>
        <w:rPr>
          <w:noProof/>
        </w:rPr>
      </w:pPr>
    </w:p>
    <w:p w14:paraId="34D54468" w14:textId="77777777" w:rsidR="00E812D4" w:rsidRDefault="00E812D4" w:rsidP="00E812D4">
      <w:pPr>
        <w:rPr>
          <w:noProof/>
        </w:rPr>
      </w:pPr>
      <w:r>
        <w:rPr>
          <w:noProof/>
        </w:rPr>
        <mc:AlternateContent>
          <mc:Choice Requires="wps">
            <w:drawing>
              <wp:anchor distT="0" distB="0" distL="114300" distR="114300" simplePos="0" relativeHeight="251684864" behindDoc="0" locked="0" layoutInCell="1" allowOverlap="1" wp14:anchorId="69F2236E" wp14:editId="0946272E">
                <wp:simplePos x="0" y="0"/>
                <wp:positionH relativeFrom="column">
                  <wp:posOffset>-14263</wp:posOffset>
                </wp:positionH>
                <wp:positionV relativeFrom="paragraph">
                  <wp:posOffset>276860</wp:posOffset>
                </wp:positionV>
                <wp:extent cx="182880" cy="189914"/>
                <wp:effectExtent l="0" t="0" r="26670" b="19685"/>
                <wp:wrapNone/>
                <wp:docPr id="961334708"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A4414" id="Rectangle 2" o:spid="_x0000_s1026" style="position:absolute;margin-left:-1.1pt;margin-top:21.8pt;width:14.4pt;height:14.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" fillcolor="white [3201]" strokecolor="black [3200]" strokeweight="1pt"/>
            </w:pict>
          </mc:Fallback>
        </mc:AlternateContent>
      </w:r>
    </w:p>
    <w:p w14:paraId="74AE2797" w14:textId="77777777" w:rsidR="00E812D4" w:rsidRPr="00BD4BE4" w:rsidRDefault="00E812D4" w:rsidP="00E812D4">
      <w:pPr>
        <w:ind w:left="360"/>
        <w:rPr>
          <w:rFonts w:ascii="Comic Sans MS" w:hAnsi="Comic Sans MS"/>
          <w:noProof/>
        </w:rPr>
      </w:pPr>
      <w:r w:rsidRPr="00BD4BE4">
        <w:rPr>
          <w:rFonts w:ascii="Comic Sans MS" w:hAnsi="Comic Sans MS"/>
          <w:noProof/>
        </w:rPr>
        <w:t>Colour all natural numbers __________________________________</w:t>
      </w:r>
    </w:p>
    <w:p w14:paraId="5831B594" w14:textId="77777777" w:rsidR="00E812D4" w:rsidRPr="00BD4BE4" w:rsidRDefault="00E812D4" w:rsidP="00E812D4">
      <w:pPr>
        <w:ind w:left="360"/>
        <w:rPr>
          <w:rFonts w:ascii="Comic Sans MS" w:hAnsi="Comic Sans MS"/>
          <w:noProof/>
        </w:rPr>
      </w:pPr>
      <w:r>
        <w:rPr>
          <w:noProof/>
        </w:rPr>
        <mc:AlternateContent>
          <mc:Choice Requires="wps">
            <w:drawing>
              <wp:anchor distT="0" distB="0" distL="114300" distR="114300" simplePos="0" relativeHeight="251685888" behindDoc="0" locked="0" layoutInCell="1" allowOverlap="1" wp14:anchorId="6359B89F" wp14:editId="040C8C59">
                <wp:simplePos x="0" y="0"/>
                <wp:positionH relativeFrom="column">
                  <wp:posOffset>-16168</wp:posOffset>
                </wp:positionH>
                <wp:positionV relativeFrom="paragraph">
                  <wp:posOffset>22225</wp:posOffset>
                </wp:positionV>
                <wp:extent cx="182880" cy="189914"/>
                <wp:effectExtent l="0" t="0" r="26670" b="19685"/>
                <wp:wrapNone/>
                <wp:docPr id="491463176"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2C196" id="Rectangle 2" o:spid="_x0000_s1026" style="position:absolute;margin-left:-1.25pt;margin-top:1.75pt;width:14.4pt;height:14.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" fillcolor="white [3201]" strokecolor="black [3200]" strokeweight="1pt"/>
            </w:pict>
          </mc:Fallback>
        </mc:AlternateContent>
      </w:r>
      <w:r w:rsidRPr="00BD4BE4">
        <w:rPr>
          <w:rFonts w:ascii="Comic Sans MS" w:hAnsi="Comic Sans MS"/>
          <w:noProof/>
        </w:rPr>
        <w:t>Colour all whole numbers __________________________________</w:t>
      </w:r>
    </w:p>
    <w:p w14:paraId="060FD3FF" w14:textId="77777777" w:rsidR="00E812D4" w:rsidRPr="00BD4BE4" w:rsidRDefault="00E812D4" w:rsidP="00E812D4">
      <w:pPr>
        <w:ind w:left="360"/>
        <w:rPr>
          <w:rFonts w:ascii="Comic Sans MS" w:hAnsi="Comic Sans MS"/>
          <w:noProof/>
        </w:rPr>
      </w:pPr>
      <w:r>
        <w:rPr>
          <w:noProof/>
        </w:rPr>
        <mc:AlternateContent>
          <mc:Choice Requires="wps">
            <w:drawing>
              <wp:anchor distT="0" distB="0" distL="114300" distR="114300" simplePos="0" relativeHeight="251687936" behindDoc="0" locked="0" layoutInCell="1" allowOverlap="1" wp14:anchorId="7070EAFA" wp14:editId="36F35EF3">
                <wp:simplePos x="0" y="0"/>
                <wp:positionH relativeFrom="column">
                  <wp:posOffset>-16803</wp:posOffset>
                </wp:positionH>
                <wp:positionV relativeFrom="paragraph">
                  <wp:posOffset>300111</wp:posOffset>
                </wp:positionV>
                <wp:extent cx="182880" cy="189914"/>
                <wp:effectExtent l="0" t="0" r="26670" b="19685"/>
                <wp:wrapNone/>
                <wp:docPr id="390718037" name="Rectangle 2"/>
                <wp:cNvGraphicFramePr/>
                <a:graphic xmlns:a="http://schemas.openxmlformats.org/drawingml/2006/main">
                  <a:graphicData uri="http://schemas.microsoft.com/office/word/2010/wordprocessingShape">
                    <wps:wsp>
                      <wps:cNvSpPr/>
                      <wps:spPr>
                        <a:xfrm>
                          <a:off x="0" y="0"/>
                          <a:ext cx="182880" cy="18991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7C1F3" id="Rectangle 2" o:spid="_x0000_s1026" style="position:absolute;margin-left:-1.3pt;margin-top:23.65pt;width:14.4pt;height:14.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" fillcolor="white [3201]" strokecolor="black [3200]" strokeweight="1pt"/>
            </w:pict>
          </mc:Fallback>
        </mc:AlternateContent>
      </w:r>
      <w:r>
        <w:rPr>
          <w:noProof/>
        </w:rPr>
        <mc:AlternateContent>
          <mc:Choice Requires="wps">
            <w:drawing>
              <wp:anchor distT="0" distB="0" distL="114300" distR="114300" simplePos="0" relativeHeight="251686912" behindDoc="0" locked="0" layoutInCell="1" allowOverlap="1" wp14:anchorId="318E59EF" wp14:editId="3D1CEE81">
                <wp:simplePos x="0" y="0"/>
                <wp:positionH relativeFrom="column">
                  <wp:posOffset>-10795</wp:posOffset>
                </wp:positionH>
                <wp:positionV relativeFrom="paragraph">
                  <wp:posOffset>22225</wp:posOffset>
                </wp:positionV>
                <wp:extent cx="182880" cy="189865"/>
                <wp:effectExtent l="0" t="0" r="26670" b="19685"/>
                <wp:wrapNone/>
                <wp:docPr id="766172386"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4F341" id="Rectangle 2" o:spid="_x0000_s1026" style="position:absolute;margin-left:-.85pt;margin-top:1.75pt;width:14.4pt;height:14.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" fillcolor="white [3201]" strokecolor="black [3200]" strokeweight="1pt"/>
            </w:pict>
          </mc:Fallback>
        </mc:AlternateContent>
      </w:r>
      <w:r w:rsidRPr="00BD4BE4">
        <w:rPr>
          <w:rFonts w:ascii="Comic Sans MS" w:hAnsi="Comic Sans MS"/>
          <w:noProof/>
        </w:rPr>
        <w:t>Colour all integers __________________________________</w:t>
      </w:r>
    </w:p>
    <w:p w14:paraId="2844A053" w14:textId="77777777" w:rsidR="00E812D4" w:rsidRDefault="00E812D4" w:rsidP="00E812D4">
      <w:pPr>
        <w:ind w:left="360"/>
        <w:rPr>
          <w:rFonts w:ascii="Comic Sans MS" w:hAnsi="Comic Sans MS"/>
          <w:noProof/>
        </w:rPr>
      </w:pPr>
      <w:r>
        <w:rPr>
          <w:noProof/>
        </w:rPr>
        <mc:AlternateContent>
          <mc:Choice Requires="wps">
            <w:drawing>
              <wp:anchor distT="0" distB="0" distL="114300" distR="114300" simplePos="0" relativeHeight="251688960" behindDoc="0" locked="0" layoutInCell="1" allowOverlap="1" wp14:anchorId="19F6AC0C" wp14:editId="27331264">
                <wp:simplePos x="0" y="0"/>
                <wp:positionH relativeFrom="column">
                  <wp:posOffset>-16803</wp:posOffset>
                </wp:positionH>
                <wp:positionV relativeFrom="paragraph">
                  <wp:posOffset>307975</wp:posOffset>
                </wp:positionV>
                <wp:extent cx="182880" cy="189865"/>
                <wp:effectExtent l="0" t="0" r="26670" b="19685"/>
                <wp:wrapNone/>
                <wp:docPr id="1913597144" name="Rectangle 2"/>
                <wp:cNvGraphicFramePr/>
                <a:graphic xmlns:a="http://schemas.openxmlformats.org/drawingml/2006/main">
                  <a:graphicData uri="http://schemas.microsoft.com/office/word/2010/wordprocessingShape">
                    <wps:wsp>
                      <wps:cNvSpPr/>
                      <wps:spPr>
                        <a:xfrm>
                          <a:off x="0" y="0"/>
                          <a:ext cx="182880" cy="1898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06501" id="Rectangle 2" o:spid="_x0000_s1026" style="position:absolute;margin-left:-1.3pt;margin-top:24.25pt;width:14.4pt;height:14.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" fillcolor="white [3201]" strokecolor="black [3200]" strokeweight="1pt"/>
            </w:pict>
          </mc:Fallback>
        </mc:AlternateContent>
      </w:r>
      <w:r w:rsidRPr="00BD4BE4">
        <w:rPr>
          <w:rFonts w:ascii="Comic Sans MS" w:hAnsi="Comic Sans MS"/>
          <w:noProof/>
        </w:rPr>
        <w:t>Colour all rational numbers __________________________________</w:t>
      </w:r>
    </w:p>
    <w:p w14:paraId="6BC75CF4" w14:textId="77777777" w:rsidR="00E812D4" w:rsidRPr="00BD4BE4" w:rsidRDefault="00E812D4" w:rsidP="00E812D4">
      <w:pPr>
        <w:ind w:left="360"/>
        <w:rPr>
          <w:rFonts w:ascii="Comic Sans MS" w:hAnsi="Comic Sans MS"/>
          <w:noProof/>
        </w:rPr>
      </w:pPr>
      <w:r w:rsidRPr="00BD4BE4">
        <w:rPr>
          <w:rFonts w:ascii="Comic Sans MS" w:hAnsi="Comic Sans MS"/>
          <w:noProof/>
        </w:rPr>
        <w:t>Colour all irrational numbers __________________________________</w:t>
      </w:r>
    </w:p>
    <w:sectPr w:rsidR="00E812D4" w:rsidRPr="00BD4BE4" w:rsidSect="00026871">
      <w:pgSz w:w="12240" w:h="15840"/>
      <w:pgMar w:top="72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B7D4E" w14:textId="77777777" w:rsidR="0032337C" w:rsidRDefault="0032337C" w:rsidP="0032337C">
      <w:pPr>
        <w:spacing w:after="0" w:line="240" w:lineRule="auto"/>
      </w:pPr>
      <w:r>
        <w:separator/>
      </w:r>
    </w:p>
  </w:endnote>
  <w:endnote w:type="continuationSeparator" w:id="0">
    <w:p w14:paraId="3B8AFA22" w14:textId="77777777" w:rsidR="0032337C" w:rsidRDefault="0032337C" w:rsidP="00323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een Light">
    <w:altName w:val="Courier New"/>
    <w:charset w:val="00"/>
    <w:family w:val="auto"/>
    <w:pitch w:val="variable"/>
    <w:sig w:usb0="A000002F" w:usb1="0000000A"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BE75A" w14:textId="77777777" w:rsidR="0032337C" w:rsidRDefault="0032337C" w:rsidP="0032337C">
      <w:pPr>
        <w:spacing w:after="0" w:line="240" w:lineRule="auto"/>
      </w:pPr>
      <w:r>
        <w:separator/>
      </w:r>
    </w:p>
  </w:footnote>
  <w:footnote w:type="continuationSeparator" w:id="0">
    <w:p w14:paraId="7A04693F" w14:textId="77777777" w:rsidR="0032337C" w:rsidRDefault="0032337C" w:rsidP="003233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F6D41"/>
    <w:multiLevelType w:val="hybridMultilevel"/>
    <w:tmpl w:val="31CCC37E"/>
    <w:lvl w:ilvl="0" w:tplc="9CC0E2E8">
      <w:start w:val="1"/>
      <w:numFmt w:val="bullet"/>
      <w:lvlText w:val="□"/>
      <w:lvlJc w:val="left"/>
      <w:pPr>
        <w:ind w:left="720" w:hanging="360"/>
      </w:pPr>
      <w:rPr>
        <w:rFonts w:ascii="Comic Sans MS" w:hAnsi="Comic Sans M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4F36A04"/>
    <w:multiLevelType w:val="hybridMultilevel"/>
    <w:tmpl w:val="B2B8E6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5EB50DD"/>
    <w:multiLevelType w:val="hybridMultilevel"/>
    <w:tmpl w:val="EE88617C"/>
    <w:lvl w:ilvl="0" w:tplc="0666CC94">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711D4780"/>
    <w:multiLevelType w:val="hybridMultilevel"/>
    <w:tmpl w:val="04EE642A"/>
    <w:lvl w:ilvl="0" w:tplc="D370064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55B6F79"/>
    <w:multiLevelType w:val="hybridMultilevel"/>
    <w:tmpl w:val="8B9EA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ED034DC"/>
    <w:multiLevelType w:val="hybridMultilevel"/>
    <w:tmpl w:val="33465734"/>
    <w:lvl w:ilvl="0" w:tplc="D07EFF4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38523759">
    <w:abstractNumId w:val="4"/>
  </w:num>
  <w:num w:numId="2" w16cid:durableId="1229270158">
    <w:abstractNumId w:val="5"/>
  </w:num>
  <w:num w:numId="3" w16cid:durableId="751506196">
    <w:abstractNumId w:val="0"/>
  </w:num>
  <w:num w:numId="4" w16cid:durableId="711343991">
    <w:abstractNumId w:val="3"/>
  </w:num>
  <w:num w:numId="5" w16cid:durableId="1455173440">
    <w:abstractNumId w:val="2"/>
  </w:num>
  <w:num w:numId="6" w16cid:durableId="949774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MzE1MTAzBjLMTJV0lIJTi4sz8/NACoxqAWe04HksAAAA"/>
  </w:docVars>
  <w:rsids>
    <w:rsidRoot w:val="004A1CB4"/>
    <w:rsid w:val="00026871"/>
    <w:rsid w:val="00026B86"/>
    <w:rsid w:val="0003333A"/>
    <w:rsid w:val="000449CD"/>
    <w:rsid w:val="00080AE3"/>
    <w:rsid w:val="00167231"/>
    <w:rsid w:val="002D724A"/>
    <w:rsid w:val="0032337C"/>
    <w:rsid w:val="00484135"/>
    <w:rsid w:val="004A1CB4"/>
    <w:rsid w:val="004A7B62"/>
    <w:rsid w:val="00546EE5"/>
    <w:rsid w:val="00574181"/>
    <w:rsid w:val="007A5EBD"/>
    <w:rsid w:val="008F6D14"/>
    <w:rsid w:val="00961C81"/>
    <w:rsid w:val="00A446C6"/>
    <w:rsid w:val="00AF19F3"/>
    <w:rsid w:val="00B1426B"/>
    <w:rsid w:val="00BD4BE4"/>
    <w:rsid w:val="00C64ACA"/>
    <w:rsid w:val="00D74391"/>
    <w:rsid w:val="00E427B2"/>
    <w:rsid w:val="00E812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23920"/>
  <w15:chartTrackingRefBased/>
  <w15:docId w15:val="{88390C05-2659-4A6E-945E-9A5A1D36E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4A1CB4"/>
    <w:pPr>
      <w:ind w:left="720"/>
      <w:contextualSpacing/>
    </w:pPr>
  </w:style>
  <w:style w:type="paragraph" w:styleId="Header">
    <w:name w:val="header"/>
    <w:basedOn w:val="Normal"/>
    <w:link w:val="HeaderChar"/>
    <w:uiPriority w:val="99"/>
    <w:unhideWhenUsed/>
    <w:rsid w:val="00323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37C"/>
  </w:style>
  <w:style w:type="paragraph" w:styleId="Footer">
    <w:name w:val="footer"/>
    <w:basedOn w:val="Normal"/>
    <w:link w:val="FooterChar"/>
    <w:unhideWhenUsed/>
    <w:rsid w:val="00323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37C"/>
  </w:style>
  <w:style w:type="table" w:styleId="TableGrid">
    <w:name w:val="Table Grid"/>
    <w:basedOn w:val="TableNormal"/>
    <w:uiPriority w:val="39"/>
    <w:rsid w:val="00B1426B"/>
    <w:pPr>
      <w:spacing w:after="0" w:line="240" w:lineRule="auto"/>
    </w:pPr>
    <w:rPr>
      <w:rFonts w:ascii="Times New Roman" w:eastAsia="Times New Roman" w:hAnsi="Times New Roman" w:cs="Times New Roman"/>
      <w:kern w:val="0"/>
      <w:sz w:val="20"/>
      <w:szCs w:val="20"/>
      <w:lang w:val="en-US" w:eastAsia="ja-JP"/>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Main-Title">
    <w:name w:val="00-Main-Title"/>
    <w:rsid w:val="00B1426B"/>
    <w:pPr>
      <w:spacing w:before="100" w:after="360" w:line="240" w:lineRule="auto"/>
      <w:ind w:left="2160"/>
    </w:pPr>
    <w:rPr>
      <w:rFonts w:ascii="Arial" w:eastAsia="Times New Roman" w:hAnsi="Arial" w:cs="Times New Roman"/>
      <w:b/>
      <w:kern w:val="0"/>
      <w:sz w:val="32"/>
      <w:szCs w:val="20"/>
      <w:lang w:val="en-US"/>
      <w14:ligatures w14:val="none"/>
    </w:rPr>
  </w:style>
  <w:style w:type="paragraph" w:customStyle="1" w:styleId="03-BLM-Text">
    <w:name w:val="03-BLM-Text"/>
    <w:rsid w:val="00B1426B"/>
    <w:pPr>
      <w:spacing w:after="320" w:line="240" w:lineRule="auto"/>
    </w:pPr>
    <w:rPr>
      <w:rFonts w:ascii="Times New Roman" w:eastAsia="Times New Roman" w:hAnsi="Times New Roman" w:cs="Times New Roman"/>
      <w:kern w:val="0"/>
      <w:sz w:val="24"/>
      <w:szCs w:val="28"/>
      <w14:ligatures w14:val="none"/>
    </w:rPr>
  </w:style>
  <w:style w:type="character" w:customStyle="1" w:styleId="ListParagraphChar">
    <w:name w:val="List Paragraph Char"/>
    <w:basedOn w:val="DefaultParagraphFont"/>
    <w:link w:val="ListParagraph"/>
    <w:qFormat/>
    <w:locked/>
    <w:rsid w:val="00B1426B"/>
  </w:style>
  <w:style w:type="character" w:styleId="PlaceholderText">
    <w:name w:val="Placeholder Text"/>
    <w:basedOn w:val="DefaultParagraphFont"/>
    <w:uiPriority w:val="99"/>
    <w:semiHidden/>
    <w:rsid w:val="000449C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04BA3-079A-4AE3-B4A2-F0BBDDEBC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chool District 67 Okanagan Skaha</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Jennifer</dc:creator>
  <cp:keywords/>
  <dc:description/>
  <cp:lastModifiedBy>Sharp, Jennifer</cp:lastModifiedBy>
  <cp:revision>19</cp:revision>
  <dcterms:created xsi:type="dcterms:W3CDTF">2024-02-04T23:55:00Z</dcterms:created>
  <dcterms:modified xsi:type="dcterms:W3CDTF">2024-02-22T18:43:00Z</dcterms:modified>
</cp:coreProperties>
</file>